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28987" w14:textId="77777777" w:rsidR="005B7FE2" w:rsidRPr="009A76B2" w:rsidRDefault="00375361" w:rsidP="00375361">
      <w:pPr>
        <w:jc w:val="center"/>
        <w:rPr>
          <w:b/>
          <w:bCs/>
          <w:sz w:val="28"/>
          <w:szCs w:val="28"/>
          <w:u w:val="single"/>
        </w:rPr>
      </w:pPr>
      <w:r w:rsidRPr="009A76B2">
        <w:rPr>
          <w:b/>
          <w:bCs/>
          <w:sz w:val="28"/>
          <w:szCs w:val="28"/>
          <w:u w:val="single"/>
        </w:rPr>
        <w:t>Assignment -2</w:t>
      </w:r>
    </w:p>
    <w:p w14:paraId="7AD2BB4F" w14:textId="77777777" w:rsidR="00375361" w:rsidRPr="009A76B2" w:rsidRDefault="00375361" w:rsidP="00375361">
      <w:pPr>
        <w:jc w:val="center"/>
        <w:rPr>
          <w:b/>
          <w:bCs/>
          <w:sz w:val="28"/>
          <w:szCs w:val="28"/>
          <w:u w:val="single"/>
        </w:rPr>
      </w:pPr>
      <w:r w:rsidRPr="009A76B2">
        <w:rPr>
          <w:b/>
          <w:bCs/>
          <w:sz w:val="28"/>
          <w:szCs w:val="28"/>
          <w:u w:val="single"/>
        </w:rPr>
        <w:t>Computer Architecture Lab</w:t>
      </w:r>
    </w:p>
    <w:p w14:paraId="0168B98B" w14:textId="77777777" w:rsidR="009A76B2" w:rsidRDefault="009A76B2" w:rsidP="00375361">
      <w:pPr>
        <w:jc w:val="center"/>
        <w:rPr>
          <w:b/>
          <w:bCs/>
          <w:u w:val="single"/>
        </w:rPr>
      </w:pPr>
    </w:p>
    <w:p w14:paraId="29A2B615" w14:textId="75D562F8" w:rsidR="009A76B2" w:rsidRDefault="009A76B2" w:rsidP="009A76B2">
      <w:pPr>
        <w:rPr>
          <w:b/>
          <w:bCs/>
          <w:u w:val="single"/>
        </w:rPr>
      </w:pPr>
      <w:r>
        <w:rPr>
          <w:b/>
          <w:bCs/>
          <w:u w:val="single"/>
        </w:rPr>
        <w:t>Group no.</w:t>
      </w:r>
      <w:r w:rsidR="00652F60">
        <w:rPr>
          <w:b/>
          <w:bCs/>
          <w:u w:val="single"/>
        </w:rPr>
        <w:t xml:space="preserve"> 14</w:t>
      </w:r>
    </w:p>
    <w:p w14:paraId="622FFA07" w14:textId="4318CAFA" w:rsidR="009A76B2" w:rsidRDefault="009A76B2" w:rsidP="009A76B2">
      <w:pPr>
        <w:rPr>
          <w:b/>
          <w:bCs/>
          <w:u w:val="single"/>
        </w:rPr>
      </w:pPr>
      <w:proofErr w:type="gramStart"/>
      <w:r>
        <w:rPr>
          <w:b/>
          <w:bCs/>
          <w:u w:val="single"/>
        </w:rPr>
        <w:t>Name :</w:t>
      </w:r>
      <w:proofErr w:type="gramEnd"/>
      <w:r w:rsidR="00652F60">
        <w:rPr>
          <w:b/>
          <w:bCs/>
          <w:u w:val="single"/>
        </w:rPr>
        <w:t xml:space="preserve"> Kaushik Kalakonda</w:t>
      </w:r>
    </w:p>
    <w:p w14:paraId="6597BEF0" w14:textId="24BDBC64" w:rsidR="009A76B2" w:rsidRPr="00375361" w:rsidRDefault="009A76B2" w:rsidP="009A76B2">
      <w:pPr>
        <w:rPr>
          <w:b/>
          <w:bCs/>
          <w:u w:val="single"/>
        </w:rPr>
      </w:pPr>
      <w:r>
        <w:rPr>
          <w:b/>
          <w:bCs/>
          <w:u w:val="single"/>
        </w:rPr>
        <w:t>ID Student :</w:t>
      </w:r>
      <w:r w:rsidR="00652F60">
        <w:rPr>
          <w:b/>
          <w:bCs/>
          <w:u w:val="single"/>
        </w:rPr>
        <w:t xml:space="preserve"> </w:t>
      </w:r>
      <w:r w:rsidR="00DC0CAE">
        <w:rPr>
          <w:b/>
          <w:bCs/>
          <w:u w:val="single"/>
        </w:rPr>
        <w:t>2020A3PS0468H</w:t>
      </w:r>
    </w:p>
    <w:p w14:paraId="02AF0435" w14:textId="58C498AC" w:rsidR="00375361" w:rsidRPr="00CE2B93" w:rsidRDefault="00375361" w:rsidP="00D26BA3">
      <w:pPr>
        <w:rPr>
          <w:b/>
          <w:bCs/>
          <w:u w:val="single"/>
        </w:rPr>
      </w:pPr>
    </w:p>
    <w:p w14:paraId="3623A787" w14:textId="6A350F1B" w:rsidR="00CE2B93" w:rsidRPr="00CE2B93" w:rsidRDefault="00375361" w:rsidP="00CE2B93">
      <w:pPr>
        <w:rPr>
          <w:b/>
          <w:bCs/>
        </w:rPr>
      </w:pPr>
      <w:r w:rsidRPr="00CE2B93">
        <w:rPr>
          <w:b/>
          <w:bCs/>
        </w:rPr>
        <w:t>Th</w:t>
      </w:r>
      <w:r w:rsidR="00BB4635">
        <w:rPr>
          <w:b/>
          <w:bCs/>
        </w:rPr>
        <w:t>e RTL Schematic</w:t>
      </w:r>
      <w:r w:rsidR="009A76B2" w:rsidRPr="00CE2B93">
        <w:rPr>
          <w:b/>
          <w:bCs/>
        </w:rPr>
        <w:t xml:space="preserve"> of the processor showing the required data path and control path</w:t>
      </w:r>
      <w:r w:rsidR="00CE2B93">
        <w:rPr>
          <w:b/>
          <w:bCs/>
        </w:rPr>
        <w:t>:</w:t>
      </w:r>
    </w:p>
    <w:p w14:paraId="57831086" w14:textId="0921D541" w:rsidR="00D26BA3" w:rsidRDefault="00751B79" w:rsidP="00D26BA3">
      <w:pPr>
        <w:ind w:left="360"/>
      </w:pPr>
      <w:r w:rsidRPr="00751B79">
        <w:rPr>
          <w:noProof/>
        </w:rPr>
        <w:drawing>
          <wp:inline distT="0" distB="0" distL="0" distR="0" wp14:anchorId="7781CB17" wp14:editId="1A4B0AB3">
            <wp:extent cx="5731510" cy="1439545"/>
            <wp:effectExtent l="0" t="0" r="2540" b="8255"/>
            <wp:docPr id="4441208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12086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1DD87" w14:textId="74C7864F" w:rsidR="00BF4D42" w:rsidRPr="003F46AD" w:rsidRDefault="00BF4D42" w:rsidP="00BF4D42">
      <w:pPr>
        <w:rPr>
          <w:i/>
          <w:iCs/>
          <w:u w:val="single"/>
        </w:rPr>
      </w:pPr>
      <w:r w:rsidRPr="003F46AD">
        <w:rPr>
          <w:b/>
          <w:bCs/>
          <w:i/>
          <w:iCs/>
          <w:u w:val="single"/>
        </w:rPr>
        <w:t>Truth Table of Main Control Unit:</w:t>
      </w:r>
    </w:p>
    <w:tbl>
      <w:tblPr>
        <w:tblStyle w:val="TableGrid"/>
        <w:tblpPr w:leftFromText="180" w:rightFromText="180" w:vertAnchor="page" w:horzAnchor="margin" w:tblpXSpec="center" w:tblpY="8113"/>
        <w:tblW w:w="11337" w:type="dxa"/>
        <w:tblLook w:val="04A0" w:firstRow="1" w:lastRow="0" w:firstColumn="1" w:lastColumn="0" w:noHBand="0" w:noVBand="1"/>
      </w:tblPr>
      <w:tblGrid>
        <w:gridCol w:w="1065"/>
        <w:gridCol w:w="754"/>
        <w:gridCol w:w="1063"/>
        <w:gridCol w:w="1084"/>
        <w:gridCol w:w="938"/>
        <w:gridCol w:w="1023"/>
        <w:gridCol w:w="1069"/>
        <w:gridCol w:w="755"/>
        <w:gridCol w:w="855"/>
        <w:gridCol w:w="852"/>
        <w:gridCol w:w="852"/>
        <w:gridCol w:w="625"/>
        <w:gridCol w:w="402"/>
      </w:tblGrid>
      <w:tr w:rsidR="00D26BA3" w14:paraId="5A3DFC07" w14:textId="77777777" w:rsidTr="00D26BA3">
        <w:trPr>
          <w:trHeight w:val="416"/>
        </w:trPr>
        <w:tc>
          <w:tcPr>
            <w:tcW w:w="1065" w:type="dxa"/>
          </w:tcPr>
          <w:p w14:paraId="7C43A67D" w14:textId="77777777" w:rsidR="00D26BA3" w:rsidRPr="00391524" w:rsidRDefault="00D26BA3" w:rsidP="00D26BA3">
            <w:pPr>
              <w:jc w:val="center"/>
              <w:rPr>
                <w:b/>
                <w:bCs/>
                <w:sz w:val="18"/>
                <w:szCs w:val="18"/>
              </w:rPr>
            </w:pPr>
            <w:r w:rsidRPr="00391524">
              <w:rPr>
                <w:b/>
                <w:bCs/>
                <w:sz w:val="18"/>
                <w:szCs w:val="18"/>
              </w:rPr>
              <w:t>Instruction</w:t>
            </w:r>
          </w:p>
          <w:p w14:paraId="4A57021F" w14:textId="77777777" w:rsidR="00D26BA3" w:rsidRPr="00391524" w:rsidRDefault="00D26BA3" w:rsidP="00D26BA3">
            <w:pPr>
              <w:jc w:val="center"/>
              <w:rPr>
                <w:b/>
                <w:bCs/>
                <w:sz w:val="18"/>
                <w:szCs w:val="18"/>
              </w:rPr>
            </w:pPr>
            <w:r w:rsidRPr="00391524">
              <w:rPr>
                <w:b/>
                <w:bCs/>
                <w:sz w:val="18"/>
                <w:szCs w:val="18"/>
              </w:rPr>
              <w:t>Type</w:t>
            </w:r>
          </w:p>
        </w:tc>
        <w:tc>
          <w:tcPr>
            <w:tcW w:w="754" w:type="dxa"/>
          </w:tcPr>
          <w:p w14:paraId="06F92AB8" w14:textId="77777777" w:rsidR="00D26BA3" w:rsidRPr="00391524" w:rsidRDefault="00D26BA3" w:rsidP="00D26BA3">
            <w:pPr>
              <w:rPr>
                <w:b/>
                <w:bCs/>
                <w:sz w:val="18"/>
                <w:szCs w:val="18"/>
              </w:rPr>
            </w:pPr>
            <w:proofErr w:type="spellStart"/>
            <w:r w:rsidRPr="00391524">
              <w:rPr>
                <w:b/>
                <w:bCs/>
                <w:sz w:val="18"/>
                <w:szCs w:val="18"/>
              </w:rPr>
              <w:t>RegDst</w:t>
            </w:r>
            <w:proofErr w:type="spellEnd"/>
          </w:p>
        </w:tc>
        <w:tc>
          <w:tcPr>
            <w:tcW w:w="1063" w:type="dxa"/>
          </w:tcPr>
          <w:p w14:paraId="1FE884F3" w14:textId="77777777" w:rsidR="00D26BA3" w:rsidRPr="00391524" w:rsidRDefault="00D26BA3" w:rsidP="00D26BA3">
            <w:pPr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391524">
              <w:rPr>
                <w:b/>
                <w:bCs/>
                <w:sz w:val="18"/>
                <w:szCs w:val="18"/>
              </w:rPr>
              <w:t>ALUSource</w:t>
            </w:r>
            <w:proofErr w:type="spellEnd"/>
          </w:p>
        </w:tc>
        <w:tc>
          <w:tcPr>
            <w:tcW w:w="1084" w:type="dxa"/>
          </w:tcPr>
          <w:p w14:paraId="36412948" w14:textId="77777777" w:rsidR="00D26BA3" w:rsidRPr="00391524" w:rsidRDefault="00D26BA3" w:rsidP="00D26BA3">
            <w:pPr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391524">
              <w:rPr>
                <w:b/>
                <w:bCs/>
                <w:sz w:val="18"/>
                <w:szCs w:val="18"/>
              </w:rPr>
              <w:t>MemtoReg</w:t>
            </w:r>
            <w:proofErr w:type="spellEnd"/>
          </w:p>
        </w:tc>
        <w:tc>
          <w:tcPr>
            <w:tcW w:w="938" w:type="dxa"/>
          </w:tcPr>
          <w:p w14:paraId="7CD9822C" w14:textId="77777777" w:rsidR="00D26BA3" w:rsidRPr="00391524" w:rsidRDefault="00D26BA3" w:rsidP="00D26BA3">
            <w:pPr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391524">
              <w:rPr>
                <w:b/>
                <w:bCs/>
                <w:sz w:val="18"/>
                <w:szCs w:val="18"/>
              </w:rPr>
              <w:t>RegWrite</w:t>
            </w:r>
            <w:proofErr w:type="spellEnd"/>
          </w:p>
        </w:tc>
        <w:tc>
          <w:tcPr>
            <w:tcW w:w="1023" w:type="dxa"/>
          </w:tcPr>
          <w:p w14:paraId="3F63DC14" w14:textId="77777777" w:rsidR="00D26BA3" w:rsidRPr="00391524" w:rsidRDefault="00D26BA3" w:rsidP="00D26BA3">
            <w:pPr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391524">
              <w:rPr>
                <w:b/>
                <w:bCs/>
                <w:sz w:val="18"/>
                <w:szCs w:val="18"/>
              </w:rPr>
              <w:t>MemRead</w:t>
            </w:r>
            <w:proofErr w:type="spellEnd"/>
          </w:p>
        </w:tc>
        <w:tc>
          <w:tcPr>
            <w:tcW w:w="1069" w:type="dxa"/>
          </w:tcPr>
          <w:p w14:paraId="74FEBC1C" w14:textId="77777777" w:rsidR="00D26BA3" w:rsidRPr="00391524" w:rsidRDefault="00D26BA3" w:rsidP="00D26BA3">
            <w:pPr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391524">
              <w:rPr>
                <w:b/>
                <w:bCs/>
                <w:sz w:val="18"/>
                <w:szCs w:val="18"/>
              </w:rPr>
              <w:t>MemWrite</w:t>
            </w:r>
            <w:proofErr w:type="spellEnd"/>
          </w:p>
        </w:tc>
        <w:tc>
          <w:tcPr>
            <w:tcW w:w="755" w:type="dxa"/>
          </w:tcPr>
          <w:p w14:paraId="6B837DFF" w14:textId="77777777" w:rsidR="00D26BA3" w:rsidRPr="00391524" w:rsidRDefault="00D26BA3" w:rsidP="00D26BA3">
            <w:pPr>
              <w:jc w:val="center"/>
              <w:rPr>
                <w:b/>
                <w:bCs/>
                <w:sz w:val="18"/>
                <w:szCs w:val="18"/>
              </w:rPr>
            </w:pPr>
            <w:r w:rsidRPr="00391524">
              <w:rPr>
                <w:b/>
                <w:bCs/>
                <w:sz w:val="18"/>
                <w:szCs w:val="18"/>
              </w:rPr>
              <w:t>Branch</w:t>
            </w:r>
          </w:p>
        </w:tc>
        <w:tc>
          <w:tcPr>
            <w:tcW w:w="855" w:type="dxa"/>
          </w:tcPr>
          <w:p w14:paraId="2E859B58" w14:textId="77777777" w:rsidR="00D26BA3" w:rsidRPr="00391524" w:rsidRDefault="00D26BA3" w:rsidP="00D26BA3">
            <w:pPr>
              <w:jc w:val="center"/>
              <w:rPr>
                <w:b/>
                <w:bCs/>
                <w:sz w:val="18"/>
                <w:szCs w:val="18"/>
              </w:rPr>
            </w:pPr>
            <w:r w:rsidRPr="00391524">
              <w:rPr>
                <w:b/>
                <w:bCs/>
                <w:sz w:val="18"/>
                <w:szCs w:val="18"/>
              </w:rPr>
              <w:t>Branch1</w:t>
            </w:r>
          </w:p>
        </w:tc>
        <w:tc>
          <w:tcPr>
            <w:tcW w:w="852" w:type="dxa"/>
          </w:tcPr>
          <w:p w14:paraId="56A5549C" w14:textId="77777777" w:rsidR="00D26BA3" w:rsidRPr="00391524" w:rsidRDefault="00D26BA3" w:rsidP="00D26BA3">
            <w:pPr>
              <w:jc w:val="center"/>
              <w:rPr>
                <w:b/>
                <w:bCs/>
                <w:sz w:val="18"/>
                <w:szCs w:val="18"/>
              </w:rPr>
            </w:pPr>
            <w:r w:rsidRPr="00391524">
              <w:rPr>
                <w:b/>
                <w:bCs/>
                <w:sz w:val="18"/>
                <w:szCs w:val="18"/>
              </w:rPr>
              <w:t>ALUOp1</w:t>
            </w:r>
          </w:p>
        </w:tc>
        <w:tc>
          <w:tcPr>
            <w:tcW w:w="852" w:type="dxa"/>
          </w:tcPr>
          <w:p w14:paraId="1FABD61E" w14:textId="77777777" w:rsidR="00D26BA3" w:rsidRPr="00391524" w:rsidRDefault="00D26BA3" w:rsidP="00D26BA3">
            <w:pPr>
              <w:jc w:val="center"/>
              <w:rPr>
                <w:b/>
                <w:bCs/>
                <w:sz w:val="18"/>
                <w:szCs w:val="18"/>
              </w:rPr>
            </w:pPr>
            <w:r w:rsidRPr="00391524">
              <w:rPr>
                <w:b/>
                <w:bCs/>
                <w:sz w:val="18"/>
                <w:szCs w:val="18"/>
              </w:rPr>
              <w:t>ALUOp0</w:t>
            </w:r>
          </w:p>
        </w:tc>
        <w:tc>
          <w:tcPr>
            <w:tcW w:w="625" w:type="dxa"/>
          </w:tcPr>
          <w:p w14:paraId="1E41F087" w14:textId="77777777" w:rsidR="00D26BA3" w:rsidRPr="00391524" w:rsidRDefault="00D26BA3" w:rsidP="00D26BA3">
            <w:pPr>
              <w:jc w:val="center"/>
              <w:rPr>
                <w:b/>
                <w:bCs/>
                <w:sz w:val="18"/>
                <w:szCs w:val="18"/>
              </w:rPr>
            </w:pPr>
            <w:r w:rsidRPr="00391524">
              <w:rPr>
                <w:b/>
                <w:bCs/>
                <w:sz w:val="18"/>
                <w:szCs w:val="18"/>
              </w:rPr>
              <w:t>Jump</w:t>
            </w:r>
          </w:p>
        </w:tc>
        <w:tc>
          <w:tcPr>
            <w:tcW w:w="402" w:type="dxa"/>
          </w:tcPr>
          <w:p w14:paraId="62B52449" w14:textId="77777777" w:rsidR="00D26BA3" w:rsidRPr="00391524" w:rsidRDefault="00D26BA3" w:rsidP="00D26BA3">
            <w:pPr>
              <w:rPr>
                <w:b/>
                <w:bCs/>
                <w:sz w:val="18"/>
                <w:szCs w:val="18"/>
              </w:rPr>
            </w:pPr>
            <w:r w:rsidRPr="00391524">
              <w:rPr>
                <w:b/>
                <w:bCs/>
                <w:sz w:val="18"/>
                <w:szCs w:val="18"/>
              </w:rPr>
              <w:t>AL</w:t>
            </w:r>
          </w:p>
        </w:tc>
      </w:tr>
      <w:tr w:rsidR="00D26BA3" w14:paraId="3E0BE5A3" w14:textId="77777777" w:rsidTr="00D26BA3">
        <w:trPr>
          <w:trHeight w:val="306"/>
        </w:trPr>
        <w:tc>
          <w:tcPr>
            <w:tcW w:w="1065" w:type="dxa"/>
          </w:tcPr>
          <w:p w14:paraId="16FA8DE2" w14:textId="77777777" w:rsidR="00D26BA3" w:rsidRPr="00391524" w:rsidRDefault="00D26BA3" w:rsidP="00D26BA3">
            <w:pPr>
              <w:rPr>
                <w:b/>
                <w:bCs/>
              </w:rPr>
            </w:pPr>
            <w:r w:rsidRPr="00391524">
              <w:rPr>
                <w:b/>
                <w:bCs/>
              </w:rPr>
              <w:t>R</w:t>
            </w:r>
          </w:p>
        </w:tc>
        <w:tc>
          <w:tcPr>
            <w:tcW w:w="754" w:type="dxa"/>
          </w:tcPr>
          <w:p w14:paraId="2521DBD0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1</w:t>
            </w:r>
          </w:p>
        </w:tc>
        <w:tc>
          <w:tcPr>
            <w:tcW w:w="1063" w:type="dxa"/>
          </w:tcPr>
          <w:p w14:paraId="1EFA83B2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1084" w:type="dxa"/>
          </w:tcPr>
          <w:p w14:paraId="0B9B01EF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938" w:type="dxa"/>
          </w:tcPr>
          <w:p w14:paraId="54A5DF20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1</w:t>
            </w:r>
          </w:p>
        </w:tc>
        <w:tc>
          <w:tcPr>
            <w:tcW w:w="1023" w:type="dxa"/>
          </w:tcPr>
          <w:p w14:paraId="7A6DBC64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1069" w:type="dxa"/>
          </w:tcPr>
          <w:p w14:paraId="5EE14C80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755" w:type="dxa"/>
          </w:tcPr>
          <w:p w14:paraId="0440B43A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855" w:type="dxa"/>
          </w:tcPr>
          <w:p w14:paraId="414ED3DC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852" w:type="dxa"/>
          </w:tcPr>
          <w:p w14:paraId="08228102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1</w:t>
            </w:r>
          </w:p>
        </w:tc>
        <w:tc>
          <w:tcPr>
            <w:tcW w:w="852" w:type="dxa"/>
          </w:tcPr>
          <w:p w14:paraId="2EBBD44A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625" w:type="dxa"/>
          </w:tcPr>
          <w:p w14:paraId="76CBD4F3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402" w:type="dxa"/>
          </w:tcPr>
          <w:p w14:paraId="04B565B8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</w:tr>
      <w:tr w:rsidR="00D26BA3" w14:paraId="527BC0BF" w14:textId="77777777" w:rsidTr="00D26BA3">
        <w:trPr>
          <w:trHeight w:val="306"/>
        </w:trPr>
        <w:tc>
          <w:tcPr>
            <w:tcW w:w="1065" w:type="dxa"/>
          </w:tcPr>
          <w:p w14:paraId="697574FB" w14:textId="77777777" w:rsidR="00D26BA3" w:rsidRPr="00391524" w:rsidRDefault="00D26BA3" w:rsidP="00D26BA3">
            <w:pPr>
              <w:rPr>
                <w:b/>
                <w:bCs/>
              </w:rPr>
            </w:pPr>
            <w:r w:rsidRPr="00391524">
              <w:rPr>
                <w:b/>
                <w:bCs/>
              </w:rPr>
              <w:t>LW</w:t>
            </w:r>
          </w:p>
        </w:tc>
        <w:tc>
          <w:tcPr>
            <w:tcW w:w="754" w:type="dxa"/>
          </w:tcPr>
          <w:p w14:paraId="5A15A80F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1063" w:type="dxa"/>
          </w:tcPr>
          <w:p w14:paraId="0BDD305A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1</w:t>
            </w:r>
          </w:p>
        </w:tc>
        <w:tc>
          <w:tcPr>
            <w:tcW w:w="1084" w:type="dxa"/>
          </w:tcPr>
          <w:p w14:paraId="3F94AB8F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1</w:t>
            </w:r>
          </w:p>
        </w:tc>
        <w:tc>
          <w:tcPr>
            <w:tcW w:w="938" w:type="dxa"/>
          </w:tcPr>
          <w:p w14:paraId="45867600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1</w:t>
            </w:r>
          </w:p>
        </w:tc>
        <w:tc>
          <w:tcPr>
            <w:tcW w:w="1023" w:type="dxa"/>
          </w:tcPr>
          <w:p w14:paraId="5269AACD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1</w:t>
            </w:r>
          </w:p>
        </w:tc>
        <w:tc>
          <w:tcPr>
            <w:tcW w:w="1069" w:type="dxa"/>
          </w:tcPr>
          <w:p w14:paraId="3ACA5B48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755" w:type="dxa"/>
          </w:tcPr>
          <w:p w14:paraId="001CA6B6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855" w:type="dxa"/>
          </w:tcPr>
          <w:p w14:paraId="66344784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852" w:type="dxa"/>
          </w:tcPr>
          <w:p w14:paraId="7EA88405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852" w:type="dxa"/>
          </w:tcPr>
          <w:p w14:paraId="21DD9FB7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625" w:type="dxa"/>
          </w:tcPr>
          <w:p w14:paraId="4E44F889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402" w:type="dxa"/>
          </w:tcPr>
          <w:p w14:paraId="46FF7D6E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</w:tr>
      <w:tr w:rsidR="00D26BA3" w14:paraId="67C8637C" w14:textId="77777777" w:rsidTr="00D26BA3">
        <w:trPr>
          <w:trHeight w:val="323"/>
        </w:trPr>
        <w:tc>
          <w:tcPr>
            <w:tcW w:w="1065" w:type="dxa"/>
          </w:tcPr>
          <w:p w14:paraId="709E4CC8" w14:textId="77777777" w:rsidR="00D26BA3" w:rsidRPr="00391524" w:rsidRDefault="00D26BA3" w:rsidP="00D26BA3">
            <w:pPr>
              <w:rPr>
                <w:b/>
                <w:bCs/>
              </w:rPr>
            </w:pPr>
            <w:r w:rsidRPr="00391524">
              <w:rPr>
                <w:b/>
                <w:bCs/>
              </w:rPr>
              <w:t>SW</w:t>
            </w:r>
          </w:p>
        </w:tc>
        <w:tc>
          <w:tcPr>
            <w:tcW w:w="754" w:type="dxa"/>
          </w:tcPr>
          <w:p w14:paraId="03F475FE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x</w:t>
            </w:r>
          </w:p>
        </w:tc>
        <w:tc>
          <w:tcPr>
            <w:tcW w:w="1063" w:type="dxa"/>
          </w:tcPr>
          <w:p w14:paraId="545F42F3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1</w:t>
            </w:r>
          </w:p>
        </w:tc>
        <w:tc>
          <w:tcPr>
            <w:tcW w:w="1084" w:type="dxa"/>
          </w:tcPr>
          <w:p w14:paraId="65984E86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x</w:t>
            </w:r>
          </w:p>
        </w:tc>
        <w:tc>
          <w:tcPr>
            <w:tcW w:w="938" w:type="dxa"/>
          </w:tcPr>
          <w:p w14:paraId="1F095A40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1023" w:type="dxa"/>
          </w:tcPr>
          <w:p w14:paraId="44D80E7C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1069" w:type="dxa"/>
          </w:tcPr>
          <w:p w14:paraId="2FB07E98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1</w:t>
            </w:r>
          </w:p>
        </w:tc>
        <w:tc>
          <w:tcPr>
            <w:tcW w:w="755" w:type="dxa"/>
          </w:tcPr>
          <w:p w14:paraId="20F55501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855" w:type="dxa"/>
          </w:tcPr>
          <w:p w14:paraId="7ECABB49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852" w:type="dxa"/>
          </w:tcPr>
          <w:p w14:paraId="427FDB00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852" w:type="dxa"/>
          </w:tcPr>
          <w:p w14:paraId="3E017607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625" w:type="dxa"/>
          </w:tcPr>
          <w:p w14:paraId="5919BB04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402" w:type="dxa"/>
          </w:tcPr>
          <w:p w14:paraId="4B286570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</w:tr>
      <w:tr w:rsidR="00D26BA3" w14:paraId="5DCDFA08" w14:textId="77777777" w:rsidTr="00D26BA3">
        <w:trPr>
          <w:trHeight w:val="306"/>
        </w:trPr>
        <w:tc>
          <w:tcPr>
            <w:tcW w:w="1065" w:type="dxa"/>
          </w:tcPr>
          <w:p w14:paraId="0D9D782C" w14:textId="77777777" w:rsidR="00D26BA3" w:rsidRPr="00391524" w:rsidRDefault="00D26BA3" w:rsidP="00D26BA3">
            <w:pPr>
              <w:rPr>
                <w:b/>
                <w:bCs/>
              </w:rPr>
            </w:pPr>
            <w:r w:rsidRPr="00391524">
              <w:rPr>
                <w:b/>
                <w:bCs/>
              </w:rPr>
              <w:t>BEQ</w:t>
            </w:r>
          </w:p>
        </w:tc>
        <w:tc>
          <w:tcPr>
            <w:tcW w:w="754" w:type="dxa"/>
          </w:tcPr>
          <w:p w14:paraId="6D17E794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x</w:t>
            </w:r>
          </w:p>
        </w:tc>
        <w:tc>
          <w:tcPr>
            <w:tcW w:w="1063" w:type="dxa"/>
          </w:tcPr>
          <w:p w14:paraId="491C106D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1084" w:type="dxa"/>
          </w:tcPr>
          <w:p w14:paraId="54AF0295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x</w:t>
            </w:r>
          </w:p>
        </w:tc>
        <w:tc>
          <w:tcPr>
            <w:tcW w:w="938" w:type="dxa"/>
          </w:tcPr>
          <w:p w14:paraId="5902F7ED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1023" w:type="dxa"/>
          </w:tcPr>
          <w:p w14:paraId="61EE2B38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1069" w:type="dxa"/>
          </w:tcPr>
          <w:p w14:paraId="08FCE14F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755" w:type="dxa"/>
          </w:tcPr>
          <w:p w14:paraId="685C3EA2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1</w:t>
            </w:r>
          </w:p>
        </w:tc>
        <w:tc>
          <w:tcPr>
            <w:tcW w:w="855" w:type="dxa"/>
          </w:tcPr>
          <w:p w14:paraId="35DBA9C3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852" w:type="dxa"/>
          </w:tcPr>
          <w:p w14:paraId="470C80AC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852" w:type="dxa"/>
          </w:tcPr>
          <w:p w14:paraId="45B1105D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1</w:t>
            </w:r>
          </w:p>
        </w:tc>
        <w:tc>
          <w:tcPr>
            <w:tcW w:w="625" w:type="dxa"/>
          </w:tcPr>
          <w:p w14:paraId="34CD9D5F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402" w:type="dxa"/>
          </w:tcPr>
          <w:p w14:paraId="4F1B1A54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</w:tr>
      <w:tr w:rsidR="00D26BA3" w14:paraId="0424A374" w14:textId="77777777" w:rsidTr="00D26BA3">
        <w:trPr>
          <w:trHeight w:val="306"/>
        </w:trPr>
        <w:tc>
          <w:tcPr>
            <w:tcW w:w="1065" w:type="dxa"/>
          </w:tcPr>
          <w:p w14:paraId="41FDE5DD" w14:textId="77777777" w:rsidR="00D26BA3" w:rsidRPr="00391524" w:rsidRDefault="00D26BA3" w:rsidP="00D26BA3">
            <w:pPr>
              <w:rPr>
                <w:b/>
                <w:bCs/>
              </w:rPr>
            </w:pPr>
            <w:r w:rsidRPr="00391524">
              <w:rPr>
                <w:b/>
                <w:bCs/>
              </w:rPr>
              <w:t>BNE</w:t>
            </w:r>
          </w:p>
        </w:tc>
        <w:tc>
          <w:tcPr>
            <w:tcW w:w="754" w:type="dxa"/>
          </w:tcPr>
          <w:p w14:paraId="44682AC6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x</w:t>
            </w:r>
          </w:p>
        </w:tc>
        <w:tc>
          <w:tcPr>
            <w:tcW w:w="1063" w:type="dxa"/>
          </w:tcPr>
          <w:p w14:paraId="6B3DBF73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1084" w:type="dxa"/>
          </w:tcPr>
          <w:p w14:paraId="3AE69098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x</w:t>
            </w:r>
          </w:p>
        </w:tc>
        <w:tc>
          <w:tcPr>
            <w:tcW w:w="938" w:type="dxa"/>
          </w:tcPr>
          <w:p w14:paraId="3A45EDC3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1023" w:type="dxa"/>
          </w:tcPr>
          <w:p w14:paraId="27BF23D0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1069" w:type="dxa"/>
          </w:tcPr>
          <w:p w14:paraId="6ACDB176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755" w:type="dxa"/>
          </w:tcPr>
          <w:p w14:paraId="701DDFF8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855" w:type="dxa"/>
          </w:tcPr>
          <w:p w14:paraId="452620B5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1</w:t>
            </w:r>
          </w:p>
        </w:tc>
        <w:tc>
          <w:tcPr>
            <w:tcW w:w="852" w:type="dxa"/>
          </w:tcPr>
          <w:p w14:paraId="62C1A415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852" w:type="dxa"/>
          </w:tcPr>
          <w:p w14:paraId="39C09BC9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1</w:t>
            </w:r>
          </w:p>
        </w:tc>
        <w:tc>
          <w:tcPr>
            <w:tcW w:w="625" w:type="dxa"/>
          </w:tcPr>
          <w:p w14:paraId="2D2545E9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402" w:type="dxa"/>
          </w:tcPr>
          <w:p w14:paraId="09F7D7F6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</w:tr>
      <w:tr w:rsidR="00D26BA3" w14:paraId="54FAE4AB" w14:textId="77777777" w:rsidTr="00D26BA3">
        <w:trPr>
          <w:trHeight w:val="306"/>
        </w:trPr>
        <w:tc>
          <w:tcPr>
            <w:tcW w:w="1065" w:type="dxa"/>
          </w:tcPr>
          <w:p w14:paraId="0C9F5DA1" w14:textId="77777777" w:rsidR="00D26BA3" w:rsidRPr="00391524" w:rsidRDefault="00D26BA3" w:rsidP="00D26BA3">
            <w:pPr>
              <w:rPr>
                <w:b/>
                <w:bCs/>
              </w:rPr>
            </w:pPr>
            <w:r w:rsidRPr="00391524">
              <w:rPr>
                <w:b/>
                <w:bCs/>
              </w:rPr>
              <w:t>J</w:t>
            </w:r>
          </w:p>
        </w:tc>
        <w:tc>
          <w:tcPr>
            <w:tcW w:w="754" w:type="dxa"/>
          </w:tcPr>
          <w:p w14:paraId="58D79DB6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x</w:t>
            </w:r>
          </w:p>
        </w:tc>
        <w:tc>
          <w:tcPr>
            <w:tcW w:w="1063" w:type="dxa"/>
          </w:tcPr>
          <w:p w14:paraId="62CA401B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x</w:t>
            </w:r>
          </w:p>
        </w:tc>
        <w:tc>
          <w:tcPr>
            <w:tcW w:w="1084" w:type="dxa"/>
          </w:tcPr>
          <w:p w14:paraId="040A48B8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x</w:t>
            </w:r>
          </w:p>
        </w:tc>
        <w:tc>
          <w:tcPr>
            <w:tcW w:w="938" w:type="dxa"/>
          </w:tcPr>
          <w:p w14:paraId="19946674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1023" w:type="dxa"/>
          </w:tcPr>
          <w:p w14:paraId="6D2B3F0A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1069" w:type="dxa"/>
          </w:tcPr>
          <w:p w14:paraId="2F1E46BD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755" w:type="dxa"/>
          </w:tcPr>
          <w:p w14:paraId="378C8DE9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x</w:t>
            </w:r>
          </w:p>
        </w:tc>
        <w:tc>
          <w:tcPr>
            <w:tcW w:w="855" w:type="dxa"/>
          </w:tcPr>
          <w:p w14:paraId="262D07E7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x</w:t>
            </w:r>
          </w:p>
        </w:tc>
        <w:tc>
          <w:tcPr>
            <w:tcW w:w="852" w:type="dxa"/>
          </w:tcPr>
          <w:p w14:paraId="2894DDBF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x</w:t>
            </w:r>
          </w:p>
        </w:tc>
        <w:tc>
          <w:tcPr>
            <w:tcW w:w="852" w:type="dxa"/>
          </w:tcPr>
          <w:p w14:paraId="720B9E08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x</w:t>
            </w:r>
          </w:p>
        </w:tc>
        <w:tc>
          <w:tcPr>
            <w:tcW w:w="625" w:type="dxa"/>
          </w:tcPr>
          <w:p w14:paraId="42BA9B35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1</w:t>
            </w:r>
          </w:p>
        </w:tc>
        <w:tc>
          <w:tcPr>
            <w:tcW w:w="402" w:type="dxa"/>
          </w:tcPr>
          <w:p w14:paraId="0BE1154D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</w:tr>
      <w:tr w:rsidR="00D26BA3" w14:paraId="53D2E411" w14:textId="77777777" w:rsidTr="00D26BA3">
        <w:trPr>
          <w:trHeight w:val="306"/>
        </w:trPr>
        <w:tc>
          <w:tcPr>
            <w:tcW w:w="1065" w:type="dxa"/>
          </w:tcPr>
          <w:p w14:paraId="382348B7" w14:textId="77777777" w:rsidR="00D26BA3" w:rsidRPr="00391524" w:rsidRDefault="00D26BA3" w:rsidP="00D26BA3">
            <w:pPr>
              <w:rPr>
                <w:b/>
                <w:bCs/>
              </w:rPr>
            </w:pPr>
            <w:r w:rsidRPr="00391524">
              <w:rPr>
                <w:b/>
                <w:bCs/>
              </w:rPr>
              <w:t>JAL</w:t>
            </w:r>
          </w:p>
        </w:tc>
        <w:tc>
          <w:tcPr>
            <w:tcW w:w="754" w:type="dxa"/>
          </w:tcPr>
          <w:p w14:paraId="3CA97118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x</w:t>
            </w:r>
          </w:p>
        </w:tc>
        <w:tc>
          <w:tcPr>
            <w:tcW w:w="1063" w:type="dxa"/>
          </w:tcPr>
          <w:p w14:paraId="4B646CAD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x</w:t>
            </w:r>
          </w:p>
        </w:tc>
        <w:tc>
          <w:tcPr>
            <w:tcW w:w="1084" w:type="dxa"/>
          </w:tcPr>
          <w:p w14:paraId="66AA0336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x</w:t>
            </w:r>
          </w:p>
        </w:tc>
        <w:tc>
          <w:tcPr>
            <w:tcW w:w="938" w:type="dxa"/>
          </w:tcPr>
          <w:p w14:paraId="234A0AB5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1</w:t>
            </w:r>
          </w:p>
        </w:tc>
        <w:tc>
          <w:tcPr>
            <w:tcW w:w="1023" w:type="dxa"/>
          </w:tcPr>
          <w:p w14:paraId="6A897E4B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1069" w:type="dxa"/>
          </w:tcPr>
          <w:p w14:paraId="37BEFA75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0</w:t>
            </w:r>
          </w:p>
        </w:tc>
        <w:tc>
          <w:tcPr>
            <w:tcW w:w="755" w:type="dxa"/>
          </w:tcPr>
          <w:p w14:paraId="349B33F8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x</w:t>
            </w:r>
          </w:p>
        </w:tc>
        <w:tc>
          <w:tcPr>
            <w:tcW w:w="855" w:type="dxa"/>
          </w:tcPr>
          <w:p w14:paraId="4125864A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x</w:t>
            </w:r>
          </w:p>
        </w:tc>
        <w:tc>
          <w:tcPr>
            <w:tcW w:w="852" w:type="dxa"/>
          </w:tcPr>
          <w:p w14:paraId="579D8C83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x</w:t>
            </w:r>
          </w:p>
        </w:tc>
        <w:tc>
          <w:tcPr>
            <w:tcW w:w="852" w:type="dxa"/>
          </w:tcPr>
          <w:p w14:paraId="5224704E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x</w:t>
            </w:r>
          </w:p>
        </w:tc>
        <w:tc>
          <w:tcPr>
            <w:tcW w:w="625" w:type="dxa"/>
          </w:tcPr>
          <w:p w14:paraId="5AF53DB2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1</w:t>
            </w:r>
          </w:p>
        </w:tc>
        <w:tc>
          <w:tcPr>
            <w:tcW w:w="402" w:type="dxa"/>
          </w:tcPr>
          <w:p w14:paraId="0D4CBBF2" w14:textId="77777777" w:rsidR="00D26BA3" w:rsidRPr="00391524" w:rsidRDefault="00D26BA3" w:rsidP="00D26BA3">
            <w:pPr>
              <w:jc w:val="center"/>
              <w:rPr>
                <w:b/>
                <w:bCs/>
              </w:rPr>
            </w:pPr>
            <w:r w:rsidRPr="00391524">
              <w:rPr>
                <w:b/>
                <w:bCs/>
              </w:rPr>
              <w:t>1</w:t>
            </w:r>
          </w:p>
        </w:tc>
      </w:tr>
    </w:tbl>
    <w:p w14:paraId="0458A22A" w14:textId="6F7461E5" w:rsidR="00BF4D42" w:rsidRDefault="00BF4D42" w:rsidP="00BF4D42"/>
    <w:p w14:paraId="5EDC810E" w14:textId="4FF70375" w:rsidR="00BF4D42" w:rsidRPr="003F46AD" w:rsidRDefault="00BF4D42" w:rsidP="00BF4D42">
      <w:pPr>
        <w:rPr>
          <w:b/>
          <w:bCs/>
          <w:i/>
          <w:iCs/>
          <w:u w:val="single"/>
        </w:rPr>
      </w:pPr>
      <w:r w:rsidRPr="003F46AD">
        <w:rPr>
          <w:b/>
          <w:bCs/>
          <w:i/>
          <w:iCs/>
          <w:u w:val="single"/>
        </w:rPr>
        <w:t>Truth Table for the ALU Control Uni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9"/>
        <w:gridCol w:w="699"/>
        <w:gridCol w:w="664"/>
        <w:gridCol w:w="664"/>
        <w:gridCol w:w="666"/>
        <w:gridCol w:w="666"/>
        <w:gridCol w:w="666"/>
        <w:gridCol w:w="666"/>
        <w:gridCol w:w="666"/>
        <w:gridCol w:w="666"/>
        <w:gridCol w:w="666"/>
        <w:gridCol w:w="666"/>
        <w:gridCol w:w="912"/>
      </w:tblGrid>
      <w:tr w:rsidR="00D90F65" w14:paraId="069A9A70" w14:textId="4DCCF8E6" w:rsidTr="00BC7DC1">
        <w:tc>
          <w:tcPr>
            <w:tcW w:w="1448" w:type="dxa"/>
            <w:gridSpan w:val="2"/>
          </w:tcPr>
          <w:p w14:paraId="6FAD54ED" w14:textId="5CC98919" w:rsidR="00D90F65" w:rsidRDefault="00D90F65" w:rsidP="00D90F65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LUOp</w:t>
            </w:r>
            <w:proofErr w:type="spellEnd"/>
          </w:p>
        </w:tc>
        <w:tc>
          <w:tcPr>
            <w:tcW w:w="3992" w:type="dxa"/>
            <w:gridSpan w:val="6"/>
          </w:tcPr>
          <w:p w14:paraId="742C8563" w14:textId="3400B6C6" w:rsidR="00D90F65" w:rsidRDefault="00D90F65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unction Code</w:t>
            </w:r>
          </w:p>
        </w:tc>
        <w:tc>
          <w:tcPr>
            <w:tcW w:w="2664" w:type="dxa"/>
            <w:gridSpan w:val="4"/>
          </w:tcPr>
          <w:p w14:paraId="0EC077B1" w14:textId="3FC012AF" w:rsidR="00D90F65" w:rsidRDefault="00D90F65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LU Control Input</w:t>
            </w:r>
          </w:p>
        </w:tc>
        <w:tc>
          <w:tcPr>
            <w:tcW w:w="912" w:type="dxa"/>
          </w:tcPr>
          <w:p w14:paraId="4B7572FC" w14:textId="14A30446" w:rsidR="00D90F65" w:rsidRDefault="00BC7DC1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ired ALU Action</w:t>
            </w:r>
          </w:p>
        </w:tc>
      </w:tr>
      <w:tr w:rsidR="00D90F65" w14:paraId="6F80225D" w14:textId="73C908CF" w:rsidTr="00BC7DC1">
        <w:tc>
          <w:tcPr>
            <w:tcW w:w="749" w:type="dxa"/>
          </w:tcPr>
          <w:p w14:paraId="4F0892AC" w14:textId="7F87592C" w:rsidR="00D90F65" w:rsidRDefault="00D90F65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99" w:type="dxa"/>
          </w:tcPr>
          <w:p w14:paraId="16EFBA96" w14:textId="0674E21A" w:rsidR="00D90F65" w:rsidRDefault="00D90F65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4" w:type="dxa"/>
          </w:tcPr>
          <w:p w14:paraId="05D5C7C4" w14:textId="51C45D49" w:rsidR="00D90F65" w:rsidRDefault="00D90F65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4" w:type="dxa"/>
          </w:tcPr>
          <w:p w14:paraId="755D5150" w14:textId="753B8A11" w:rsidR="00D90F65" w:rsidRDefault="00D90F65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6" w:type="dxa"/>
          </w:tcPr>
          <w:p w14:paraId="18056339" w14:textId="7C38D862" w:rsidR="00D90F65" w:rsidRDefault="00D90F65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6" w:type="dxa"/>
          </w:tcPr>
          <w:p w14:paraId="21BC509C" w14:textId="0E4EFF2A" w:rsidR="00D90F65" w:rsidRDefault="00D90F65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6" w:type="dxa"/>
          </w:tcPr>
          <w:p w14:paraId="506D2E6A" w14:textId="43851D2E" w:rsidR="00D90F65" w:rsidRDefault="00D90F65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6" w:type="dxa"/>
          </w:tcPr>
          <w:p w14:paraId="079A65C3" w14:textId="64BD570F" w:rsidR="00D90F65" w:rsidRDefault="00D90F65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6" w:type="dxa"/>
          </w:tcPr>
          <w:p w14:paraId="493EA7BB" w14:textId="4699982B" w:rsidR="00D90F65" w:rsidRDefault="00D90F65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03B58C20" w14:textId="0D6F863C" w:rsidR="00D90F65" w:rsidRDefault="00D90F65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66CD5D46" w14:textId="0A7D72C2" w:rsidR="00D90F65" w:rsidRDefault="00D90F65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66" w:type="dxa"/>
          </w:tcPr>
          <w:p w14:paraId="4006F168" w14:textId="09A8307B" w:rsidR="00D90F65" w:rsidRDefault="00D90F65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912" w:type="dxa"/>
          </w:tcPr>
          <w:p w14:paraId="0263D02F" w14:textId="59C417E1" w:rsidR="00D90F65" w:rsidRDefault="00BC7DC1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dd</w:t>
            </w:r>
          </w:p>
        </w:tc>
      </w:tr>
      <w:tr w:rsidR="00D90F65" w14:paraId="48884E77" w14:textId="4A364C9A" w:rsidTr="00BC7DC1">
        <w:tc>
          <w:tcPr>
            <w:tcW w:w="749" w:type="dxa"/>
          </w:tcPr>
          <w:p w14:paraId="789FDF6B" w14:textId="4D12AF53" w:rsidR="00D90F65" w:rsidRDefault="00D90F65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99" w:type="dxa"/>
          </w:tcPr>
          <w:p w14:paraId="284AF632" w14:textId="60DCDF9D" w:rsidR="00D90F65" w:rsidRDefault="00D90F65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64" w:type="dxa"/>
          </w:tcPr>
          <w:p w14:paraId="5ED3AC69" w14:textId="59503791" w:rsidR="00D90F65" w:rsidRDefault="00D90F65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4" w:type="dxa"/>
          </w:tcPr>
          <w:p w14:paraId="798A2696" w14:textId="75709E59" w:rsidR="00D90F65" w:rsidRDefault="00D90F65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6" w:type="dxa"/>
          </w:tcPr>
          <w:p w14:paraId="43F73EA7" w14:textId="6A1CBE16" w:rsidR="00D90F65" w:rsidRDefault="00D90F65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6" w:type="dxa"/>
          </w:tcPr>
          <w:p w14:paraId="7F2B77BD" w14:textId="6BB53785" w:rsidR="00D90F65" w:rsidRDefault="00D90F65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6" w:type="dxa"/>
          </w:tcPr>
          <w:p w14:paraId="419D7D27" w14:textId="24F55B02" w:rsidR="00D90F65" w:rsidRDefault="00D90F65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6" w:type="dxa"/>
          </w:tcPr>
          <w:p w14:paraId="51D725CC" w14:textId="73B126E0" w:rsidR="00D90F65" w:rsidRDefault="00D90F65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6" w:type="dxa"/>
          </w:tcPr>
          <w:p w14:paraId="45D1DAC7" w14:textId="14589469" w:rsidR="00D90F65" w:rsidRDefault="00D90F65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1EC2CBB4" w14:textId="25423CB0" w:rsidR="00D90F65" w:rsidRDefault="00D90F65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66" w:type="dxa"/>
          </w:tcPr>
          <w:p w14:paraId="320D6FD7" w14:textId="791EFCC8" w:rsidR="00D90F65" w:rsidRDefault="00D90F65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66" w:type="dxa"/>
          </w:tcPr>
          <w:p w14:paraId="60591CAF" w14:textId="34D4847C" w:rsidR="00D90F65" w:rsidRDefault="00D90F65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912" w:type="dxa"/>
          </w:tcPr>
          <w:p w14:paraId="20258C43" w14:textId="618F84AD" w:rsidR="00D90F65" w:rsidRDefault="00BC7DC1" w:rsidP="00D90F6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ub</w:t>
            </w:r>
          </w:p>
        </w:tc>
      </w:tr>
      <w:tr w:rsidR="00BC7DC1" w14:paraId="57790501" w14:textId="5B82A86D" w:rsidTr="00BC7DC1">
        <w:tc>
          <w:tcPr>
            <w:tcW w:w="749" w:type="dxa"/>
          </w:tcPr>
          <w:p w14:paraId="74236C4A" w14:textId="147B696C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99" w:type="dxa"/>
          </w:tcPr>
          <w:p w14:paraId="0DFE362B" w14:textId="20BF4275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4" w:type="dxa"/>
          </w:tcPr>
          <w:p w14:paraId="6C70B6A8" w14:textId="3D0BEB93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4" w:type="dxa"/>
          </w:tcPr>
          <w:p w14:paraId="3B1C3D39" w14:textId="0D593B00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6" w:type="dxa"/>
          </w:tcPr>
          <w:p w14:paraId="456586A7" w14:textId="6E2D66B1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62EB916D" w14:textId="02213FDE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0236FDDC" w14:textId="21D062E3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12B58CAF" w14:textId="526E662C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59E2CC0C" w14:textId="57EB5E64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6CBADB39" w14:textId="7B90F7E5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55B2BFE8" w14:textId="0382F6AB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66" w:type="dxa"/>
          </w:tcPr>
          <w:p w14:paraId="1AAF2111" w14:textId="523DB5F1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912" w:type="dxa"/>
          </w:tcPr>
          <w:p w14:paraId="3E843F61" w14:textId="08ACF2F7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dd</w:t>
            </w:r>
          </w:p>
        </w:tc>
      </w:tr>
      <w:tr w:rsidR="00BC7DC1" w14:paraId="33D1ED82" w14:textId="728047A6" w:rsidTr="00BC7DC1">
        <w:tc>
          <w:tcPr>
            <w:tcW w:w="749" w:type="dxa"/>
          </w:tcPr>
          <w:p w14:paraId="58C1D566" w14:textId="74919CBD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99" w:type="dxa"/>
          </w:tcPr>
          <w:p w14:paraId="1F248253" w14:textId="1136E3F7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4" w:type="dxa"/>
          </w:tcPr>
          <w:p w14:paraId="56A85C94" w14:textId="6057AAF3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4" w:type="dxa"/>
          </w:tcPr>
          <w:p w14:paraId="13F47CF9" w14:textId="1E46237E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6" w:type="dxa"/>
          </w:tcPr>
          <w:p w14:paraId="256B22D1" w14:textId="5EC9964D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1A2374E9" w14:textId="509BD009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5D48BEF9" w14:textId="59335854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4AD3365D" w14:textId="7052794D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23D97ACF" w14:textId="1789E558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694915B0" w14:textId="20302289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66" w:type="dxa"/>
          </w:tcPr>
          <w:p w14:paraId="4E9CEEE4" w14:textId="71A992C5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66" w:type="dxa"/>
          </w:tcPr>
          <w:p w14:paraId="1476DB59" w14:textId="117087D4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912" w:type="dxa"/>
          </w:tcPr>
          <w:p w14:paraId="3E499C39" w14:textId="6DF197EA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ub</w:t>
            </w:r>
          </w:p>
        </w:tc>
      </w:tr>
      <w:tr w:rsidR="00BC7DC1" w14:paraId="79641A51" w14:textId="28FB065C" w:rsidTr="00BC7DC1">
        <w:tc>
          <w:tcPr>
            <w:tcW w:w="749" w:type="dxa"/>
          </w:tcPr>
          <w:p w14:paraId="179175A3" w14:textId="03B0D891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99" w:type="dxa"/>
          </w:tcPr>
          <w:p w14:paraId="425AA6C9" w14:textId="3270E0AF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4" w:type="dxa"/>
          </w:tcPr>
          <w:p w14:paraId="2ABD4C2E" w14:textId="73A81A1A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4" w:type="dxa"/>
          </w:tcPr>
          <w:p w14:paraId="3B204E6A" w14:textId="12FE3DBA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6" w:type="dxa"/>
          </w:tcPr>
          <w:p w14:paraId="616CF9D8" w14:textId="7697E781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2CB9BC4C" w14:textId="0488BF72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66" w:type="dxa"/>
          </w:tcPr>
          <w:p w14:paraId="6C796781" w14:textId="5ACBD83C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66" w:type="dxa"/>
          </w:tcPr>
          <w:p w14:paraId="0884AD0A" w14:textId="27047E94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64EEFEC5" w14:textId="25179806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3FB0B6DD" w14:textId="152FE703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1B97B11E" w14:textId="69BE26D8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06993325" w14:textId="3EE5149F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912" w:type="dxa"/>
          </w:tcPr>
          <w:p w14:paraId="412FAE1F" w14:textId="235D9677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nd</w:t>
            </w:r>
          </w:p>
        </w:tc>
      </w:tr>
      <w:tr w:rsidR="00BC7DC1" w14:paraId="71A3C8C4" w14:textId="5D37A5AA" w:rsidTr="00BC7DC1">
        <w:tc>
          <w:tcPr>
            <w:tcW w:w="749" w:type="dxa"/>
          </w:tcPr>
          <w:p w14:paraId="1052940F" w14:textId="293E96F1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99" w:type="dxa"/>
          </w:tcPr>
          <w:p w14:paraId="4B06B607" w14:textId="613166C7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4" w:type="dxa"/>
          </w:tcPr>
          <w:p w14:paraId="5B81F552" w14:textId="206F6B6D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4" w:type="dxa"/>
          </w:tcPr>
          <w:p w14:paraId="23AD2F45" w14:textId="6D7904EB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6" w:type="dxa"/>
          </w:tcPr>
          <w:p w14:paraId="45FB33CC" w14:textId="3C993068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50FEE8C2" w14:textId="0D251830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66" w:type="dxa"/>
          </w:tcPr>
          <w:p w14:paraId="5E343789" w14:textId="7DDE78C3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66" w:type="dxa"/>
          </w:tcPr>
          <w:p w14:paraId="1443738A" w14:textId="7278B420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66" w:type="dxa"/>
          </w:tcPr>
          <w:p w14:paraId="7AB436C4" w14:textId="53C8D504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6EA601E6" w14:textId="5AA0E9DF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34DDD3ED" w14:textId="6A38EDAB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794598F3" w14:textId="7554DDAB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912" w:type="dxa"/>
          </w:tcPr>
          <w:p w14:paraId="3ADB52C2" w14:textId="42D4E540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r</w:t>
            </w:r>
          </w:p>
        </w:tc>
      </w:tr>
      <w:tr w:rsidR="00BC7DC1" w14:paraId="531F2C1C" w14:textId="0B02BAD1" w:rsidTr="00BC7DC1">
        <w:tc>
          <w:tcPr>
            <w:tcW w:w="749" w:type="dxa"/>
          </w:tcPr>
          <w:p w14:paraId="3359FCEB" w14:textId="326E1BD4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99" w:type="dxa"/>
          </w:tcPr>
          <w:p w14:paraId="1E4884A3" w14:textId="452E60E4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4" w:type="dxa"/>
          </w:tcPr>
          <w:p w14:paraId="5F151CB5" w14:textId="75B9B1C6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4" w:type="dxa"/>
          </w:tcPr>
          <w:p w14:paraId="47FB2E22" w14:textId="6FE5F4EF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6" w:type="dxa"/>
          </w:tcPr>
          <w:p w14:paraId="0A25BB27" w14:textId="5BE2D906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66" w:type="dxa"/>
          </w:tcPr>
          <w:p w14:paraId="648970C0" w14:textId="631D9D83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07B76EB0" w14:textId="36B2A130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231E0FDC" w14:textId="1BA330F4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53532E0F" w14:textId="2502BB46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391AC5B3" w14:textId="74D73375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66" w:type="dxa"/>
          </w:tcPr>
          <w:p w14:paraId="5D657E27" w14:textId="7EDE1732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66" w:type="dxa"/>
          </w:tcPr>
          <w:p w14:paraId="50B9D0E1" w14:textId="292CD792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912" w:type="dxa"/>
          </w:tcPr>
          <w:p w14:paraId="02C58B58" w14:textId="22819675" w:rsidR="00BC7DC1" w:rsidRDefault="00BC7DC1" w:rsidP="00BC7DC1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lt</w:t>
            </w:r>
            <w:proofErr w:type="spellEnd"/>
          </w:p>
        </w:tc>
      </w:tr>
      <w:tr w:rsidR="00BC7DC1" w14:paraId="5FF4D63E" w14:textId="6F7F50E9" w:rsidTr="00BC7DC1">
        <w:tc>
          <w:tcPr>
            <w:tcW w:w="749" w:type="dxa"/>
          </w:tcPr>
          <w:p w14:paraId="6DEBFDF8" w14:textId="5AC345EF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99" w:type="dxa"/>
          </w:tcPr>
          <w:p w14:paraId="117AFE18" w14:textId="105ED7FD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4" w:type="dxa"/>
          </w:tcPr>
          <w:p w14:paraId="3672A0E2" w14:textId="02E3164C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4" w:type="dxa"/>
          </w:tcPr>
          <w:p w14:paraId="6692C07C" w14:textId="5CDB0E31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6" w:type="dxa"/>
          </w:tcPr>
          <w:p w14:paraId="26EF52B4" w14:textId="28ACB3D1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46448E52" w14:textId="02308DA6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66" w:type="dxa"/>
          </w:tcPr>
          <w:p w14:paraId="4F14ABD7" w14:textId="2CEA61B1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66" w:type="dxa"/>
          </w:tcPr>
          <w:p w14:paraId="67113EF4" w14:textId="5E99C7E5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1BA90D68" w14:textId="3856C000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66" w:type="dxa"/>
          </w:tcPr>
          <w:p w14:paraId="3F73FE70" w14:textId="7310902C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7C55B242" w14:textId="5D77CF75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24AC0094" w14:textId="585EB5DC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912" w:type="dxa"/>
          </w:tcPr>
          <w:p w14:paraId="024FDF5B" w14:textId="234897F9" w:rsidR="00BC7DC1" w:rsidRDefault="00BC7DC1" w:rsidP="00BC7DC1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xor</w:t>
            </w:r>
            <w:proofErr w:type="spellEnd"/>
          </w:p>
        </w:tc>
      </w:tr>
      <w:tr w:rsidR="00BC7DC1" w14:paraId="40B05A15" w14:textId="4D384F0B" w:rsidTr="00BC7DC1">
        <w:tc>
          <w:tcPr>
            <w:tcW w:w="749" w:type="dxa"/>
          </w:tcPr>
          <w:p w14:paraId="4ECBF445" w14:textId="356B5406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99" w:type="dxa"/>
          </w:tcPr>
          <w:p w14:paraId="0166DC8D" w14:textId="5C299F74" w:rsidR="00BC7DC1" w:rsidRDefault="00D26BA3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4" w:type="dxa"/>
          </w:tcPr>
          <w:p w14:paraId="6227CCC3" w14:textId="1262C53B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4" w:type="dxa"/>
          </w:tcPr>
          <w:p w14:paraId="2BE72FE1" w14:textId="72352F76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</w:t>
            </w:r>
          </w:p>
        </w:tc>
        <w:tc>
          <w:tcPr>
            <w:tcW w:w="666" w:type="dxa"/>
          </w:tcPr>
          <w:p w14:paraId="5F24A447" w14:textId="047B1D57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1BBF13F5" w14:textId="1BB6D1BA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66" w:type="dxa"/>
          </w:tcPr>
          <w:p w14:paraId="0C6D6185" w14:textId="4F989DCB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66" w:type="dxa"/>
          </w:tcPr>
          <w:p w14:paraId="5B42D1AE" w14:textId="4C96926E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66" w:type="dxa"/>
          </w:tcPr>
          <w:p w14:paraId="2D72DA0D" w14:textId="4473AA83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666" w:type="dxa"/>
          </w:tcPr>
          <w:p w14:paraId="2A23F665" w14:textId="24614B84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075A2A35" w14:textId="439ADE52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666" w:type="dxa"/>
          </w:tcPr>
          <w:p w14:paraId="6DA67D00" w14:textId="274FC1B0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912" w:type="dxa"/>
          </w:tcPr>
          <w:p w14:paraId="043D408E" w14:textId="356D871B" w:rsidR="00BC7DC1" w:rsidRDefault="00BC7DC1" w:rsidP="00BC7D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r</w:t>
            </w:r>
          </w:p>
        </w:tc>
      </w:tr>
    </w:tbl>
    <w:p w14:paraId="5372B3F7" w14:textId="77777777" w:rsidR="00F66B55" w:rsidRDefault="00F66B55" w:rsidP="00F66B55"/>
    <w:p w14:paraId="2FF806DF" w14:textId="5015BF4D" w:rsidR="003C5F59" w:rsidRDefault="003C5F59" w:rsidP="003C5F59">
      <w:pPr>
        <w:rPr>
          <w:b/>
          <w:bCs/>
          <w:i/>
          <w:iCs/>
          <w:u w:val="single"/>
        </w:rPr>
      </w:pPr>
      <w:r w:rsidRPr="003C5F59">
        <w:rPr>
          <w:b/>
          <w:bCs/>
          <w:i/>
          <w:iCs/>
          <w:u w:val="single"/>
        </w:rPr>
        <w:lastRenderedPageBreak/>
        <w:t>Program loaded in the instruction memory:</w:t>
      </w:r>
    </w:p>
    <w:p w14:paraId="731D469F" w14:textId="77777777" w:rsidR="003C5F59" w:rsidRDefault="003C5F59" w:rsidP="003C5F59">
      <w:r>
        <w:t>Instruction Memory contains the following program:</w:t>
      </w:r>
    </w:p>
    <w:p w14:paraId="040E74AF" w14:textId="4B3C8913" w:rsidR="003C5F59" w:rsidRPr="003C5F59" w:rsidRDefault="003C5F59" w:rsidP="003C5F59">
      <w:pPr>
        <w:rPr>
          <w:b/>
          <w:bCs/>
        </w:rPr>
      </w:pPr>
      <w:r w:rsidRPr="003C5F59">
        <w:rPr>
          <w:b/>
          <w:bCs/>
        </w:rPr>
        <w:t>Start: add $t</w:t>
      </w:r>
      <w:proofErr w:type="gramStart"/>
      <w:r w:rsidRPr="003C5F59">
        <w:rPr>
          <w:b/>
          <w:bCs/>
        </w:rPr>
        <w:t>0,$</w:t>
      </w:r>
      <w:proofErr w:type="gramEnd"/>
      <w:r w:rsidRPr="003C5F59">
        <w:rPr>
          <w:b/>
          <w:bCs/>
        </w:rPr>
        <w:t>t1,$t2</w:t>
      </w:r>
    </w:p>
    <w:p w14:paraId="6F0ADF52" w14:textId="77777777" w:rsidR="003C5F59" w:rsidRPr="003C5F59" w:rsidRDefault="003C5F59" w:rsidP="003C5F59">
      <w:pPr>
        <w:rPr>
          <w:b/>
          <w:bCs/>
        </w:rPr>
      </w:pPr>
      <w:proofErr w:type="spellStart"/>
      <w:r w:rsidRPr="003C5F59">
        <w:rPr>
          <w:b/>
          <w:bCs/>
        </w:rPr>
        <w:t>sw</w:t>
      </w:r>
      <w:proofErr w:type="spellEnd"/>
      <w:r w:rsidRPr="003C5F59">
        <w:rPr>
          <w:b/>
          <w:bCs/>
        </w:rPr>
        <w:t xml:space="preserve"> $t2, 0($t3)</w:t>
      </w:r>
    </w:p>
    <w:p w14:paraId="2F4BF1A3" w14:textId="77777777" w:rsidR="003C5F59" w:rsidRPr="003C5F59" w:rsidRDefault="003C5F59" w:rsidP="003C5F59">
      <w:pPr>
        <w:rPr>
          <w:b/>
          <w:bCs/>
        </w:rPr>
      </w:pPr>
      <w:proofErr w:type="spellStart"/>
      <w:r w:rsidRPr="003C5F59">
        <w:rPr>
          <w:b/>
          <w:bCs/>
        </w:rPr>
        <w:t>lw</w:t>
      </w:r>
      <w:proofErr w:type="spellEnd"/>
      <w:r w:rsidRPr="003C5F59">
        <w:rPr>
          <w:b/>
          <w:bCs/>
        </w:rPr>
        <w:t xml:space="preserve"> $t5, 0($t3)</w:t>
      </w:r>
    </w:p>
    <w:p w14:paraId="0D19A9F7" w14:textId="77777777" w:rsidR="003C5F59" w:rsidRPr="003C5F59" w:rsidRDefault="003C5F59" w:rsidP="003C5F59">
      <w:pPr>
        <w:rPr>
          <w:b/>
          <w:bCs/>
        </w:rPr>
      </w:pPr>
      <w:r w:rsidRPr="003C5F59">
        <w:rPr>
          <w:b/>
          <w:bCs/>
        </w:rPr>
        <w:t>and $t</w:t>
      </w:r>
      <w:proofErr w:type="gramStart"/>
      <w:r w:rsidRPr="003C5F59">
        <w:rPr>
          <w:b/>
          <w:bCs/>
        </w:rPr>
        <w:t>0,$</w:t>
      </w:r>
      <w:proofErr w:type="gramEnd"/>
      <w:r w:rsidRPr="003C5F59">
        <w:rPr>
          <w:b/>
          <w:bCs/>
        </w:rPr>
        <w:t>t1,$t2</w:t>
      </w:r>
    </w:p>
    <w:p w14:paraId="691B0BAA" w14:textId="77777777" w:rsidR="003C5F59" w:rsidRPr="003C5F59" w:rsidRDefault="003C5F59" w:rsidP="003C5F59">
      <w:pPr>
        <w:rPr>
          <w:b/>
          <w:bCs/>
        </w:rPr>
      </w:pPr>
      <w:r w:rsidRPr="003C5F59">
        <w:rPr>
          <w:b/>
          <w:bCs/>
        </w:rPr>
        <w:t>or $t</w:t>
      </w:r>
      <w:proofErr w:type="gramStart"/>
      <w:r w:rsidRPr="003C5F59">
        <w:rPr>
          <w:b/>
          <w:bCs/>
        </w:rPr>
        <w:t>0,$</w:t>
      </w:r>
      <w:proofErr w:type="gramEnd"/>
      <w:r w:rsidRPr="003C5F59">
        <w:rPr>
          <w:b/>
          <w:bCs/>
        </w:rPr>
        <w:t>t1,$t2</w:t>
      </w:r>
    </w:p>
    <w:p w14:paraId="26B8312E" w14:textId="467A641A" w:rsidR="003C5F59" w:rsidRPr="003C5F59" w:rsidRDefault="003C5F59" w:rsidP="003C5F59">
      <w:pPr>
        <w:rPr>
          <w:b/>
          <w:bCs/>
        </w:rPr>
      </w:pPr>
      <w:r w:rsidRPr="003C5F59">
        <w:rPr>
          <w:b/>
          <w:bCs/>
        </w:rPr>
        <w:t>j label   //label=6</w:t>
      </w:r>
    </w:p>
    <w:p w14:paraId="1BC53E3C" w14:textId="77777777" w:rsidR="003C5F59" w:rsidRPr="003C5F59" w:rsidRDefault="003C5F59" w:rsidP="003C5F59">
      <w:pPr>
        <w:rPr>
          <w:b/>
          <w:bCs/>
        </w:rPr>
      </w:pPr>
      <w:r w:rsidRPr="003C5F59">
        <w:rPr>
          <w:b/>
          <w:bCs/>
        </w:rPr>
        <w:t xml:space="preserve">label: </w:t>
      </w:r>
      <w:proofErr w:type="spellStart"/>
      <w:r w:rsidRPr="003C5F59">
        <w:rPr>
          <w:b/>
          <w:bCs/>
        </w:rPr>
        <w:t>bne</w:t>
      </w:r>
      <w:proofErr w:type="spellEnd"/>
      <w:r w:rsidRPr="003C5F59">
        <w:rPr>
          <w:b/>
          <w:bCs/>
        </w:rPr>
        <w:t xml:space="preserve"> $t30, $t31</w:t>
      </w:r>
    </w:p>
    <w:p w14:paraId="0DA708CF" w14:textId="77777777" w:rsidR="003C5F59" w:rsidRPr="003C5F59" w:rsidRDefault="003C5F59" w:rsidP="003C5F59">
      <w:pPr>
        <w:rPr>
          <w:b/>
          <w:bCs/>
        </w:rPr>
      </w:pPr>
      <w:proofErr w:type="spellStart"/>
      <w:r w:rsidRPr="003C5F59">
        <w:rPr>
          <w:b/>
          <w:bCs/>
        </w:rPr>
        <w:t>beq</w:t>
      </w:r>
      <w:proofErr w:type="spellEnd"/>
      <w:r w:rsidRPr="003C5F59">
        <w:rPr>
          <w:b/>
          <w:bCs/>
        </w:rPr>
        <w:t xml:space="preserve"> $t30, $t31</w:t>
      </w:r>
    </w:p>
    <w:p w14:paraId="3BE2D576" w14:textId="77777777" w:rsidR="003C5F59" w:rsidRPr="003C5F59" w:rsidRDefault="003C5F59" w:rsidP="003C5F59">
      <w:pPr>
        <w:rPr>
          <w:b/>
          <w:bCs/>
        </w:rPr>
      </w:pPr>
      <w:proofErr w:type="spellStart"/>
      <w:r w:rsidRPr="003C5F59">
        <w:rPr>
          <w:b/>
          <w:bCs/>
        </w:rPr>
        <w:t>slt</w:t>
      </w:r>
      <w:proofErr w:type="spellEnd"/>
      <w:r w:rsidRPr="003C5F59">
        <w:rPr>
          <w:b/>
          <w:bCs/>
        </w:rPr>
        <w:t xml:space="preserve"> $t</w:t>
      </w:r>
      <w:proofErr w:type="gramStart"/>
      <w:r w:rsidRPr="003C5F59">
        <w:rPr>
          <w:b/>
          <w:bCs/>
        </w:rPr>
        <w:t>0,$</w:t>
      </w:r>
      <w:proofErr w:type="gramEnd"/>
      <w:r w:rsidRPr="003C5F59">
        <w:rPr>
          <w:b/>
          <w:bCs/>
        </w:rPr>
        <w:t>t1,$t2</w:t>
      </w:r>
    </w:p>
    <w:p w14:paraId="62CE2E4A" w14:textId="77777777" w:rsidR="003C5F59" w:rsidRPr="003C5F59" w:rsidRDefault="003C5F59" w:rsidP="003C5F59">
      <w:pPr>
        <w:rPr>
          <w:b/>
          <w:bCs/>
        </w:rPr>
      </w:pPr>
      <w:proofErr w:type="spellStart"/>
      <w:r w:rsidRPr="003C5F59">
        <w:rPr>
          <w:b/>
          <w:bCs/>
        </w:rPr>
        <w:t>xor</w:t>
      </w:r>
      <w:proofErr w:type="spellEnd"/>
      <w:r w:rsidRPr="003C5F59">
        <w:rPr>
          <w:b/>
          <w:bCs/>
        </w:rPr>
        <w:t xml:space="preserve"> $t</w:t>
      </w:r>
      <w:proofErr w:type="gramStart"/>
      <w:r w:rsidRPr="003C5F59">
        <w:rPr>
          <w:b/>
          <w:bCs/>
        </w:rPr>
        <w:t>0,$</w:t>
      </w:r>
      <w:proofErr w:type="gramEnd"/>
      <w:r w:rsidRPr="003C5F59">
        <w:rPr>
          <w:b/>
          <w:bCs/>
        </w:rPr>
        <w:t>t1,$t2</w:t>
      </w:r>
    </w:p>
    <w:p w14:paraId="04EF1989" w14:textId="77777777" w:rsidR="003C5F59" w:rsidRPr="003C5F59" w:rsidRDefault="003C5F59" w:rsidP="003C5F59">
      <w:pPr>
        <w:rPr>
          <w:b/>
          <w:bCs/>
        </w:rPr>
      </w:pPr>
      <w:r w:rsidRPr="003C5F59">
        <w:rPr>
          <w:b/>
          <w:bCs/>
        </w:rPr>
        <w:t>nor $t</w:t>
      </w:r>
      <w:proofErr w:type="gramStart"/>
      <w:r w:rsidRPr="003C5F59">
        <w:rPr>
          <w:b/>
          <w:bCs/>
        </w:rPr>
        <w:t>0,$</w:t>
      </w:r>
      <w:proofErr w:type="gramEnd"/>
      <w:r w:rsidRPr="003C5F59">
        <w:rPr>
          <w:b/>
          <w:bCs/>
        </w:rPr>
        <w:t>t1,$t2</w:t>
      </w:r>
    </w:p>
    <w:p w14:paraId="3912A8CC" w14:textId="77777777" w:rsidR="003C5F59" w:rsidRPr="003C5F59" w:rsidRDefault="003C5F59" w:rsidP="003C5F59">
      <w:pPr>
        <w:rPr>
          <w:b/>
          <w:bCs/>
        </w:rPr>
      </w:pPr>
      <w:r w:rsidRPr="003C5F59">
        <w:rPr>
          <w:b/>
          <w:bCs/>
        </w:rPr>
        <w:t>sub $t</w:t>
      </w:r>
      <w:proofErr w:type="gramStart"/>
      <w:r w:rsidRPr="003C5F59">
        <w:rPr>
          <w:b/>
          <w:bCs/>
        </w:rPr>
        <w:t>0,$</w:t>
      </w:r>
      <w:proofErr w:type="gramEnd"/>
      <w:r w:rsidRPr="003C5F59">
        <w:rPr>
          <w:b/>
          <w:bCs/>
        </w:rPr>
        <w:t>t1,$t2</w:t>
      </w:r>
    </w:p>
    <w:p w14:paraId="39783CA2" w14:textId="354ECC65" w:rsidR="00BB4635" w:rsidRPr="00BB4635" w:rsidRDefault="003C5F59" w:rsidP="00876E06">
      <w:proofErr w:type="spellStart"/>
      <w:r w:rsidRPr="003C5F59">
        <w:rPr>
          <w:b/>
          <w:bCs/>
        </w:rPr>
        <w:t>jal</w:t>
      </w:r>
      <w:proofErr w:type="spellEnd"/>
      <w:r w:rsidRPr="003C5F59">
        <w:rPr>
          <w:b/>
          <w:bCs/>
        </w:rPr>
        <w:t xml:space="preserve"> Start</w:t>
      </w:r>
      <w:r>
        <w:t xml:space="preserve"> </w:t>
      </w:r>
    </w:p>
    <w:p w14:paraId="5422EE20" w14:textId="77777777" w:rsidR="00BB4635" w:rsidRDefault="00BB4635" w:rsidP="00876E06">
      <w:pPr>
        <w:rPr>
          <w:b/>
          <w:bCs/>
          <w:i/>
          <w:iCs/>
          <w:u w:val="single"/>
        </w:rPr>
      </w:pPr>
    </w:p>
    <w:p w14:paraId="6C049D82" w14:textId="2B04043A" w:rsidR="00D26BA3" w:rsidRDefault="00876E06" w:rsidP="00876E06">
      <w:pPr>
        <w:rPr>
          <w:b/>
          <w:bCs/>
          <w:i/>
          <w:iCs/>
          <w:u w:val="single"/>
        </w:rPr>
      </w:pPr>
      <w:r w:rsidRPr="003C5F59">
        <w:rPr>
          <w:b/>
          <w:bCs/>
          <w:i/>
          <w:iCs/>
          <w:u w:val="single"/>
        </w:rPr>
        <w:t>Verilog Code for all the modules:</w:t>
      </w:r>
    </w:p>
    <w:p w14:paraId="204E286F" w14:textId="77777777" w:rsidR="00BB4635" w:rsidRDefault="00BB4635" w:rsidP="00BB4635">
      <w:pPr>
        <w:rPr>
          <w:b/>
          <w:bCs/>
        </w:rPr>
      </w:pPr>
      <w:proofErr w:type="spellStart"/>
      <w:r>
        <w:rPr>
          <w:b/>
          <w:bCs/>
        </w:rPr>
        <w:t>ALU.v</w:t>
      </w:r>
      <w:proofErr w:type="spellEnd"/>
    </w:p>
    <w:p w14:paraId="7171FEBA" w14:textId="77777777" w:rsidR="00BB4635" w:rsidRDefault="00BB4635" w:rsidP="00BB4635">
      <w:pPr>
        <w:rPr>
          <w:b/>
          <w:bCs/>
        </w:rPr>
      </w:pPr>
      <w:r w:rsidRPr="00B12A6A">
        <w:rPr>
          <w:b/>
          <w:bCs/>
          <w:noProof/>
        </w:rPr>
        <w:drawing>
          <wp:inline distT="0" distB="0" distL="0" distR="0" wp14:anchorId="3D462A4E" wp14:editId="106DF586">
            <wp:extent cx="3002280" cy="3351869"/>
            <wp:effectExtent l="0" t="0" r="7620" b="1270"/>
            <wp:docPr id="11129759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97590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14568" cy="3365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65240" w14:textId="77777777" w:rsidR="00BB4635" w:rsidRDefault="00BB4635" w:rsidP="00876E06">
      <w:pPr>
        <w:rPr>
          <w:b/>
          <w:bCs/>
        </w:rPr>
      </w:pPr>
    </w:p>
    <w:p w14:paraId="07C540AC" w14:textId="00CC1ECD" w:rsidR="00BB4635" w:rsidRDefault="00B12A6A" w:rsidP="00876E06">
      <w:pPr>
        <w:rPr>
          <w:b/>
          <w:bCs/>
        </w:rPr>
      </w:pPr>
      <w:proofErr w:type="spellStart"/>
      <w:r>
        <w:rPr>
          <w:b/>
          <w:bCs/>
        </w:rPr>
        <w:lastRenderedPageBreak/>
        <w:t>SCDataPath.v</w:t>
      </w:r>
      <w:proofErr w:type="spellEnd"/>
    </w:p>
    <w:p w14:paraId="608CBD01" w14:textId="1CBC884A" w:rsidR="00876E06" w:rsidRPr="00D26BA3" w:rsidRDefault="00B12A6A" w:rsidP="00876E06">
      <w:pPr>
        <w:rPr>
          <w:b/>
          <w:bCs/>
          <w:i/>
          <w:iCs/>
          <w:u w:val="single"/>
        </w:rPr>
      </w:pPr>
      <w:r w:rsidRPr="00B12A6A">
        <w:rPr>
          <w:b/>
          <w:bCs/>
          <w:noProof/>
        </w:rPr>
        <w:drawing>
          <wp:inline distT="0" distB="0" distL="0" distR="0" wp14:anchorId="7AC16B00" wp14:editId="6C3656F9">
            <wp:extent cx="5958840" cy="4437112"/>
            <wp:effectExtent l="0" t="0" r="3810" b="1905"/>
            <wp:docPr id="2501788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17882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86697" cy="44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2A6A">
        <w:rPr>
          <w:b/>
          <w:bCs/>
          <w:noProof/>
        </w:rPr>
        <w:drawing>
          <wp:inline distT="0" distB="0" distL="0" distR="0" wp14:anchorId="75E58410" wp14:editId="199D5C0F">
            <wp:extent cx="6261964" cy="1844040"/>
            <wp:effectExtent l="0" t="0" r="5715" b="3810"/>
            <wp:docPr id="11599290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92903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82171" cy="1849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0AAC9" w14:textId="77777777" w:rsidR="00BB4635" w:rsidRDefault="00BB4635">
      <w:pPr>
        <w:rPr>
          <w:b/>
          <w:bCs/>
        </w:rPr>
      </w:pPr>
      <w:r>
        <w:rPr>
          <w:b/>
          <w:bCs/>
        </w:rPr>
        <w:br w:type="page"/>
      </w:r>
    </w:p>
    <w:p w14:paraId="2A96338C" w14:textId="6570E1BB" w:rsidR="00B12A6A" w:rsidRDefault="00B12A6A" w:rsidP="00876E06">
      <w:pPr>
        <w:rPr>
          <w:b/>
          <w:bCs/>
        </w:rPr>
      </w:pPr>
      <w:proofErr w:type="spellStart"/>
      <w:r>
        <w:rPr>
          <w:b/>
          <w:bCs/>
        </w:rPr>
        <w:lastRenderedPageBreak/>
        <w:t>Instruction_</w:t>
      </w:r>
      <w:proofErr w:type="gramStart"/>
      <w:r>
        <w:rPr>
          <w:b/>
          <w:bCs/>
        </w:rPr>
        <w:t>fetch.v</w:t>
      </w:r>
      <w:proofErr w:type="spellEnd"/>
      <w:proofErr w:type="gramEnd"/>
      <w:r>
        <w:rPr>
          <w:b/>
          <w:bCs/>
        </w:rPr>
        <w:t xml:space="preserve"> </w:t>
      </w:r>
    </w:p>
    <w:p w14:paraId="0027C36D" w14:textId="1212D9BD" w:rsidR="00B12A6A" w:rsidRDefault="00B12A6A" w:rsidP="00876E06">
      <w:pPr>
        <w:rPr>
          <w:b/>
          <w:bCs/>
        </w:rPr>
      </w:pPr>
      <w:r w:rsidRPr="00B12A6A">
        <w:rPr>
          <w:b/>
          <w:bCs/>
          <w:noProof/>
        </w:rPr>
        <w:drawing>
          <wp:inline distT="0" distB="0" distL="0" distR="0" wp14:anchorId="7837E9F8" wp14:editId="1CD7DAFD">
            <wp:extent cx="5135880" cy="5713425"/>
            <wp:effectExtent l="0" t="0" r="7620" b="1905"/>
            <wp:docPr id="19857798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77982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50763" cy="5729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FB9AB" w14:textId="0142AA78" w:rsidR="00B12A6A" w:rsidRDefault="00B12A6A" w:rsidP="00876E06">
      <w:pPr>
        <w:rPr>
          <w:b/>
          <w:bCs/>
        </w:rPr>
      </w:pPr>
    </w:p>
    <w:p w14:paraId="55A0325C" w14:textId="61B97892" w:rsidR="00B12A6A" w:rsidRDefault="00B12A6A" w:rsidP="00876E06">
      <w:pPr>
        <w:rPr>
          <w:b/>
          <w:bCs/>
        </w:rPr>
      </w:pPr>
      <w:proofErr w:type="spellStart"/>
      <w:r>
        <w:rPr>
          <w:b/>
          <w:bCs/>
        </w:rPr>
        <w:lastRenderedPageBreak/>
        <w:t>Instruction_Memory.v</w:t>
      </w:r>
      <w:proofErr w:type="spellEnd"/>
      <w:r w:rsidRPr="00B12A6A">
        <w:rPr>
          <w:b/>
          <w:bCs/>
          <w:noProof/>
        </w:rPr>
        <w:drawing>
          <wp:inline distT="0" distB="0" distL="0" distR="0" wp14:anchorId="53CB1677" wp14:editId="26D2C662">
            <wp:extent cx="5134043" cy="3901440"/>
            <wp:effectExtent l="0" t="0" r="9525" b="3810"/>
            <wp:docPr id="11085247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852476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46235" cy="391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7FCD6" w14:textId="0B5D8A53" w:rsidR="00B12A6A" w:rsidRDefault="00B12A6A" w:rsidP="00876E06">
      <w:pPr>
        <w:rPr>
          <w:b/>
          <w:bCs/>
        </w:rPr>
      </w:pPr>
      <w:proofErr w:type="spellStart"/>
      <w:r>
        <w:rPr>
          <w:b/>
          <w:bCs/>
        </w:rPr>
        <w:t>Control.v</w:t>
      </w:r>
      <w:proofErr w:type="spellEnd"/>
    </w:p>
    <w:p w14:paraId="1E903BE4" w14:textId="0D069954" w:rsidR="00B12A6A" w:rsidRDefault="00B12A6A" w:rsidP="00876E06">
      <w:pPr>
        <w:rPr>
          <w:b/>
          <w:bCs/>
        </w:rPr>
      </w:pPr>
      <w:r w:rsidRPr="00B12A6A">
        <w:rPr>
          <w:b/>
          <w:bCs/>
          <w:noProof/>
        </w:rPr>
        <w:drawing>
          <wp:inline distT="0" distB="0" distL="0" distR="0" wp14:anchorId="5495FA62" wp14:editId="483CDB64">
            <wp:extent cx="5235918" cy="3870960"/>
            <wp:effectExtent l="0" t="0" r="3175" b="0"/>
            <wp:docPr id="3390890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08900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53365" cy="3883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A11DE" w14:textId="77777777" w:rsidR="00B12A6A" w:rsidRDefault="00B12A6A" w:rsidP="00876E06">
      <w:pPr>
        <w:rPr>
          <w:b/>
          <w:bCs/>
        </w:rPr>
      </w:pPr>
    </w:p>
    <w:p w14:paraId="5134E762" w14:textId="3C366E16" w:rsidR="00B12A6A" w:rsidRDefault="00B12A6A" w:rsidP="00876E06">
      <w:pPr>
        <w:rPr>
          <w:b/>
          <w:bCs/>
        </w:rPr>
      </w:pPr>
      <w:proofErr w:type="spellStart"/>
      <w:r>
        <w:rPr>
          <w:b/>
          <w:bCs/>
        </w:rPr>
        <w:lastRenderedPageBreak/>
        <w:t>Register_</w:t>
      </w:r>
      <w:proofErr w:type="gramStart"/>
      <w:r>
        <w:rPr>
          <w:b/>
          <w:bCs/>
        </w:rPr>
        <w:t>file.v</w:t>
      </w:r>
      <w:proofErr w:type="spellEnd"/>
      <w:proofErr w:type="gramEnd"/>
    </w:p>
    <w:p w14:paraId="0E35ACE4" w14:textId="1BB8778B" w:rsidR="00B12A6A" w:rsidRDefault="00B12A6A" w:rsidP="00876E06">
      <w:pPr>
        <w:rPr>
          <w:b/>
          <w:bCs/>
        </w:rPr>
      </w:pPr>
      <w:r w:rsidRPr="00B12A6A">
        <w:rPr>
          <w:b/>
          <w:bCs/>
          <w:noProof/>
        </w:rPr>
        <w:drawing>
          <wp:inline distT="0" distB="0" distL="0" distR="0" wp14:anchorId="74336689" wp14:editId="6EDDF893">
            <wp:extent cx="5273782" cy="4221480"/>
            <wp:effectExtent l="0" t="0" r="3175" b="7620"/>
            <wp:docPr id="13252028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20280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8208" cy="4225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EC7D8" w14:textId="63C06C2D" w:rsidR="00B12A6A" w:rsidRDefault="00B12A6A" w:rsidP="00876E06">
      <w:pPr>
        <w:rPr>
          <w:b/>
          <w:bCs/>
        </w:rPr>
      </w:pPr>
      <w:proofErr w:type="spellStart"/>
      <w:r>
        <w:rPr>
          <w:b/>
          <w:bCs/>
        </w:rPr>
        <w:t>ALU_Control.v</w:t>
      </w:r>
      <w:proofErr w:type="spellEnd"/>
    </w:p>
    <w:p w14:paraId="6802D59C" w14:textId="10A07B53" w:rsidR="00B12A6A" w:rsidRDefault="00B12A6A" w:rsidP="00876E06">
      <w:pPr>
        <w:rPr>
          <w:b/>
          <w:bCs/>
        </w:rPr>
      </w:pPr>
      <w:r w:rsidRPr="00B12A6A">
        <w:rPr>
          <w:b/>
          <w:bCs/>
          <w:noProof/>
        </w:rPr>
        <w:drawing>
          <wp:inline distT="0" distB="0" distL="0" distR="0" wp14:anchorId="7B520373" wp14:editId="0F02B7F1">
            <wp:extent cx="3710940" cy="3838804"/>
            <wp:effectExtent l="0" t="0" r="3810" b="9525"/>
            <wp:docPr id="753567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5678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20244" cy="3848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31EA3" w14:textId="4F0F3CA1" w:rsidR="00B12A6A" w:rsidRDefault="00B12A6A" w:rsidP="00876E06">
      <w:pPr>
        <w:rPr>
          <w:b/>
          <w:bCs/>
        </w:rPr>
      </w:pPr>
      <w:proofErr w:type="spellStart"/>
      <w:r>
        <w:rPr>
          <w:b/>
          <w:bCs/>
        </w:rPr>
        <w:lastRenderedPageBreak/>
        <w:t>Data_Memory.v</w:t>
      </w:r>
      <w:proofErr w:type="spellEnd"/>
    </w:p>
    <w:p w14:paraId="536DD809" w14:textId="47E6978B" w:rsidR="00F261AD" w:rsidRPr="00876E06" w:rsidRDefault="00B12A6A" w:rsidP="00876E06">
      <w:pPr>
        <w:rPr>
          <w:b/>
          <w:bCs/>
        </w:rPr>
      </w:pPr>
      <w:r w:rsidRPr="00B12A6A">
        <w:rPr>
          <w:b/>
          <w:bCs/>
          <w:noProof/>
        </w:rPr>
        <w:drawing>
          <wp:inline distT="0" distB="0" distL="0" distR="0" wp14:anchorId="36D4CC9E" wp14:editId="730DB786">
            <wp:extent cx="4282440" cy="3684625"/>
            <wp:effectExtent l="0" t="0" r="3810" b="0"/>
            <wp:docPr id="5673373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33732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88549" cy="3689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97124" w14:textId="4AABFAA7" w:rsidR="009A76B2" w:rsidRDefault="009A76B2" w:rsidP="00A009F6">
      <w:pPr>
        <w:rPr>
          <w:b/>
          <w:bCs/>
          <w:u w:val="single"/>
        </w:rPr>
      </w:pPr>
    </w:p>
    <w:p w14:paraId="42BBAF83" w14:textId="06B6333D" w:rsidR="00A009F6" w:rsidRPr="003F46AD" w:rsidRDefault="003F46AD" w:rsidP="00A009F6">
      <w:pPr>
        <w:rPr>
          <w:b/>
          <w:bCs/>
        </w:rPr>
      </w:pPr>
      <w:r w:rsidRPr="003F46AD">
        <w:rPr>
          <w:b/>
          <w:bCs/>
        </w:rPr>
        <w:t>Testbench:</w:t>
      </w:r>
    </w:p>
    <w:p w14:paraId="16D85E7D" w14:textId="76D6EA32" w:rsidR="003F46AD" w:rsidRDefault="003F46AD" w:rsidP="00A009F6">
      <w:pPr>
        <w:rPr>
          <w:b/>
          <w:bCs/>
          <w:u w:val="single"/>
        </w:rPr>
      </w:pPr>
      <w:r w:rsidRPr="003F46AD">
        <w:rPr>
          <w:b/>
          <w:bCs/>
          <w:noProof/>
          <w:u w:val="single"/>
        </w:rPr>
        <w:drawing>
          <wp:inline distT="0" distB="0" distL="0" distR="0" wp14:anchorId="5F770448" wp14:editId="753B1664">
            <wp:extent cx="3292381" cy="3566160"/>
            <wp:effectExtent l="0" t="0" r="3810" b="0"/>
            <wp:docPr id="16506394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063940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95851" cy="3569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37847" w14:textId="0A89F5DE" w:rsidR="003F46AD" w:rsidRDefault="003F46AD" w:rsidP="00A009F6">
      <w:pPr>
        <w:rPr>
          <w:b/>
          <w:bCs/>
          <w:u w:val="single"/>
        </w:rPr>
      </w:pPr>
    </w:p>
    <w:p w14:paraId="4C998D3F" w14:textId="77777777" w:rsidR="003F46AD" w:rsidRDefault="003F46AD" w:rsidP="00A009F6">
      <w:pPr>
        <w:rPr>
          <w:b/>
          <w:bCs/>
          <w:i/>
          <w:iCs/>
          <w:u w:val="single"/>
        </w:rPr>
      </w:pPr>
    </w:p>
    <w:p w14:paraId="69A9F05B" w14:textId="39CC878C" w:rsidR="003F46AD" w:rsidRDefault="003F46AD" w:rsidP="00A009F6">
      <w:pPr>
        <w:rPr>
          <w:b/>
          <w:bCs/>
          <w:i/>
          <w:iCs/>
          <w:u w:val="single"/>
        </w:rPr>
      </w:pPr>
      <w:r w:rsidRPr="003F46AD">
        <w:rPr>
          <w:b/>
          <w:bCs/>
          <w:i/>
          <w:iCs/>
          <w:u w:val="single"/>
        </w:rPr>
        <w:lastRenderedPageBreak/>
        <w:t>Output</w:t>
      </w:r>
      <w:r>
        <w:rPr>
          <w:b/>
          <w:bCs/>
          <w:i/>
          <w:iCs/>
          <w:u w:val="single"/>
        </w:rPr>
        <w:t xml:space="preserve"> Waveform:</w:t>
      </w:r>
    </w:p>
    <w:p w14:paraId="7678E1A5" w14:textId="0FF89204" w:rsidR="003F46AD" w:rsidRDefault="005E2391" w:rsidP="00A009F6">
      <w:r w:rsidRPr="005E2391">
        <w:rPr>
          <w:noProof/>
        </w:rPr>
        <w:drawing>
          <wp:inline distT="0" distB="0" distL="0" distR="0" wp14:anchorId="2D7FD2D3" wp14:editId="5EF1CB82">
            <wp:extent cx="5731510" cy="2516505"/>
            <wp:effectExtent l="0" t="0" r="2540" b="0"/>
            <wp:docPr id="7327605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276056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1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E2391">
        <w:rPr>
          <w:noProof/>
        </w:rPr>
        <w:drawing>
          <wp:inline distT="0" distB="0" distL="0" distR="0" wp14:anchorId="5396737D" wp14:editId="623F3306">
            <wp:extent cx="5731510" cy="2954020"/>
            <wp:effectExtent l="0" t="0" r="2540" b="0"/>
            <wp:docPr id="46457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5719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E2391">
        <w:rPr>
          <w:noProof/>
        </w:rPr>
        <w:drawing>
          <wp:inline distT="0" distB="0" distL="0" distR="0" wp14:anchorId="543DD1A3" wp14:editId="04717740">
            <wp:extent cx="5731510" cy="1069340"/>
            <wp:effectExtent l="0" t="0" r="2540" b="0"/>
            <wp:docPr id="2123494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34947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6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66D08" w14:textId="6791B3FB" w:rsidR="005E2391" w:rsidRDefault="005E2391" w:rsidP="00A009F6"/>
    <w:p w14:paraId="5BB2897C" w14:textId="4D92804D" w:rsidR="005E2391" w:rsidRDefault="005E2391" w:rsidP="00A009F6">
      <w:r w:rsidRPr="005E2391">
        <w:rPr>
          <w:noProof/>
        </w:rPr>
        <w:lastRenderedPageBreak/>
        <w:drawing>
          <wp:inline distT="0" distB="0" distL="0" distR="0" wp14:anchorId="761EA2F9" wp14:editId="45CB24F9">
            <wp:extent cx="5731510" cy="3002915"/>
            <wp:effectExtent l="0" t="0" r="2540" b="6985"/>
            <wp:docPr id="6482831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28315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E2391">
        <w:rPr>
          <w:noProof/>
        </w:rPr>
        <w:drawing>
          <wp:inline distT="0" distB="0" distL="0" distR="0" wp14:anchorId="23EC89B9" wp14:editId="5072FB69">
            <wp:extent cx="5731510" cy="2897505"/>
            <wp:effectExtent l="0" t="0" r="2540" b="0"/>
            <wp:docPr id="1793726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72696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E2391">
        <w:rPr>
          <w:noProof/>
        </w:rPr>
        <w:drawing>
          <wp:inline distT="0" distB="0" distL="0" distR="0" wp14:anchorId="0850E996" wp14:editId="5667C2EC">
            <wp:extent cx="5731510" cy="1615440"/>
            <wp:effectExtent l="0" t="0" r="2540" b="3810"/>
            <wp:docPr id="10851246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5124698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BB8CB" w14:textId="77777777" w:rsidR="005E2391" w:rsidRPr="00FA5878" w:rsidRDefault="005E2391" w:rsidP="00A009F6"/>
    <w:p w14:paraId="43B2B3C0" w14:textId="77777777" w:rsidR="00444905" w:rsidRDefault="00444905" w:rsidP="009A76B2"/>
    <w:p w14:paraId="39A69415" w14:textId="77777777" w:rsidR="009A76B2" w:rsidRDefault="009A76B2" w:rsidP="009A76B2">
      <w:pPr>
        <w:pStyle w:val="ListParagraph"/>
      </w:pPr>
    </w:p>
    <w:p w14:paraId="468BC079" w14:textId="77777777" w:rsidR="009A76B2" w:rsidRDefault="009A76B2" w:rsidP="009A76B2"/>
    <w:p w14:paraId="7A63A96F" w14:textId="77777777" w:rsidR="00375361" w:rsidRDefault="00375361"/>
    <w:sectPr w:rsidR="003753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1B47"/>
    <w:multiLevelType w:val="hybridMultilevel"/>
    <w:tmpl w:val="727428D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9A3ED6"/>
    <w:multiLevelType w:val="hybridMultilevel"/>
    <w:tmpl w:val="D4E60B0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6478105">
    <w:abstractNumId w:val="1"/>
  </w:num>
  <w:num w:numId="2" w16cid:durableId="16306247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MDc1NDa0NDM0NzFW0lEKTi0uzszPAykwqQUAr6hFwSwAAAA="/>
  </w:docVars>
  <w:rsids>
    <w:rsidRoot w:val="00826F1E"/>
    <w:rsid w:val="001B584C"/>
    <w:rsid w:val="00207B24"/>
    <w:rsid w:val="00375361"/>
    <w:rsid w:val="00391524"/>
    <w:rsid w:val="003C5F59"/>
    <w:rsid w:val="003F46AD"/>
    <w:rsid w:val="00444905"/>
    <w:rsid w:val="005B7FE2"/>
    <w:rsid w:val="005E2391"/>
    <w:rsid w:val="00652F60"/>
    <w:rsid w:val="00751B79"/>
    <w:rsid w:val="00826F1E"/>
    <w:rsid w:val="00876E06"/>
    <w:rsid w:val="00991C44"/>
    <w:rsid w:val="009A76B2"/>
    <w:rsid w:val="00A009F6"/>
    <w:rsid w:val="00B12A6A"/>
    <w:rsid w:val="00BB4635"/>
    <w:rsid w:val="00BC7DC1"/>
    <w:rsid w:val="00BF4D42"/>
    <w:rsid w:val="00C056FD"/>
    <w:rsid w:val="00CE2B93"/>
    <w:rsid w:val="00CF350F"/>
    <w:rsid w:val="00D26BA3"/>
    <w:rsid w:val="00D90F65"/>
    <w:rsid w:val="00DC0CAE"/>
    <w:rsid w:val="00DF1376"/>
    <w:rsid w:val="00F261AD"/>
    <w:rsid w:val="00F66B55"/>
    <w:rsid w:val="00FA5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944E9"/>
  <w15:chartTrackingRefBased/>
  <w15:docId w15:val="{E57FCB51-0561-48CA-82EE-DED333708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26F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paragraph" w:styleId="ListParagraph">
    <w:name w:val="List Paragraph"/>
    <w:basedOn w:val="Normal"/>
    <w:uiPriority w:val="34"/>
    <w:qFormat/>
    <w:rsid w:val="00375361"/>
    <w:pPr>
      <w:ind w:left="720"/>
      <w:contextualSpacing/>
    </w:pPr>
  </w:style>
  <w:style w:type="table" w:styleId="TableGrid">
    <w:name w:val="Table Grid"/>
    <w:basedOn w:val="TableNormal"/>
    <w:uiPriority w:val="39"/>
    <w:rsid w:val="00CF35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48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akonda Kaushik</dc:creator>
  <cp:keywords/>
  <dc:description/>
  <cp:lastModifiedBy>Kalakonda Kaushik</cp:lastModifiedBy>
  <cp:revision>2</cp:revision>
  <dcterms:created xsi:type="dcterms:W3CDTF">2023-06-07T08:21:00Z</dcterms:created>
  <dcterms:modified xsi:type="dcterms:W3CDTF">2023-06-07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cc9d5d-0372-415c-ba37-e85af036bd8c</vt:lpwstr>
  </property>
</Properties>
</file>